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4ADB0" w14:textId="3DA2C85B" w:rsidR="006B5108" w:rsidRPr="006B5108" w:rsidRDefault="000836A8" w:rsidP="006B5108">
      <w:pPr>
        <w:pStyle w:val="Heading1"/>
        <w:jc w:val="center"/>
        <w:rPr>
          <w:noProof/>
          <w:lang w:val="bg-BG"/>
        </w:rPr>
      </w:pPr>
      <w:bookmarkStart w:id="0" w:name="_Hlk102928570"/>
      <w:r>
        <w:rPr>
          <w:noProof/>
        </w:rPr>
        <w:t>Exercises</w:t>
      </w:r>
      <w:r w:rsidR="001A3F42">
        <w:rPr>
          <w:noProof/>
        </w:rPr>
        <w:t xml:space="preserve">: </w:t>
      </w:r>
      <w:r w:rsidR="00B80CE6" w:rsidRPr="00B80CE6">
        <w:rPr>
          <w:noProof/>
        </w:rPr>
        <w:t>Higher-Order</w:t>
      </w:r>
      <w:r w:rsidR="00B80CE6">
        <w:rPr>
          <w:noProof/>
        </w:rPr>
        <w:t xml:space="preserve"> </w:t>
      </w:r>
      <w:r w:rsidR="00B80CE6" w:rsidRPr="00B80CE6">
        <w:rPr>
          <w:noProof/>
        </w:rPr>
        <w:t>Functions</w:t>
      </w:r>
    </w:p>
    <w:p w14:paraId="2FE7E034" w14:textId="467278A1" w:rsidR="006B5108" w:rsidRPr="006B5108" w:rsidRDefault="006B5108" w:rsidP="006B5108">
      <w:pPr>
        <w:spacing w:line="240" w:lineRule="auto"/>
        <w:rPr>
          <w:rFonts w:eastAsia="Times New Roman" w:cs="Arial"/>
          <w:lang w:val="bg-BG"/>
        </w:rPr>
      </w:pPr>
      <w:r w:rsidRPr="006B5108">
        <w:rPr>
          <w:rFonts w:eastAsia="Times New Roman" w:cs="Arial"/>
        </w:rPr>
        <w:t>Problems for exercises and homework for the "</w:t>
      </w:r>
      <w:r w:rsidR="00481140">
        <w:rPr>
          <w:rFonts w:eastAsia="Times New Roman" w:cs="Arial"/>
          <w:noProof/>
        </w:rPr>
        <w:t>Functional Programming</w:t>
      </w:r>
      <w:r w:rsidRPr="006B5108">
        <w:rPr>
          <w:rFonts w:eastAsia="Times New Roman" w:cs="Arial"/>
        </w:rPr>
        <w:t>" course from the official "Applied Programmer" curriculum.</w:t>
      </w:r>
    </w:p>
    <w:p w14:paraId="4D454E17" w14:textId="29FCE077" w:rsidR="00A82F39" w:rsidRDefault="006B5108" w:rsidP="008667F6">
      <w:pPr>
        <w:rPr>
          <w:rStyle w:val="Hyperlink"/>
          <w:rFonts w:eastAsia="Times New Roman" w:cs="Arial"/>
        </w:rPr>
      </w:pPr>
      <w:r w:rsidRPr="006B5108">
        <w:rPr>
          <w:rFonts w:eastAsia="Times New Roman" w:cs="Arial"/>
        </w:rPr>
        <w:t>You can check your solutions here:</w:t>
      </w:r>
      <w:r w:rsidR="00A87593">
        <w:rPr>
          <w:rFonts w:eastAsia="Times New Roman" w:cs="Arial"/>
        </w:rPr>
        <w:t xml:space="preserve"> </w:t>
      </w:r>
      <w:hyperlink r:id="rId8" w:history="1">
        <w:r w:rsidR="00F21CB5" w:rsidRPr="00F21CB5">
          <w:rPr>
            <w:rStyle w:val="Hyperlink"/>
            <w:rFonts w:eastAsia="Times New Roman" w:cs="Arial"/>
          </w:rPr>
          <w:t>https://judge.softuni.org/Contests/3588/Higher-Order-Functions-Exercises</w:t>
        </w:r>
      </w:hyperlink>
    </w:p>
    <w:p w14:paraId="653C0FF7" w14:textId="204012F6" w:rsidR="00EC7F77" w:rsidRDefault="00EC7F77" w:rsidP="008667F6">
      <w:pPr>
        <w:rPr>
          <w:rFonts w:eastAsia="Times New Roman" w:cs="Arial"/>
        </w:rPr>
      </w:pPr>
      <w:r w:rsidRPr="003F6B33">
        <w:t xml:space="preserve">For the below tasks, use the </w:t>
      </w:r>
      <w:r w:rsidRPr="003F6B33">
        <w:rPr>
          <w:b/>
          <w:bCs/>
        </w:rPr>
        <w:t>built-in array methods</w:t>
      </w:r>
      <w:r>
        <w:t>.</w:t>
      </w:r>
    </w:p>
    <w:bookmarkEnd w:id="0"/>
    <w:p w14:paraId="3D4B495F" w14:textId="14BE96E3" w:rsidR="005E30BB" w:rsidRPr="000941E3" w:rsidRDefault="001F47AB" w:rsidP="005E30BB">
      <w:pPr>
        <w:pStyle w:val="Heading2"/>
        <w:numPr>
          <w:ilvl w:val="0"/>
          <w:numId w:val="31"/>
        </w:numPr>
        <w:rPr>
          <w:noProof/>
          <w:lang w:val="en-US"/>
        </w:rPr>
      </w:pPr>
      <w:r w:rsidRPr="000941E3">
        <w:rPr>
          <w:noProof/>
          <w:lang w:val="en-US"/>
        </w:rPr>
        <w:t>Duplicated Array</w:t>
      </w:r>
    </w:p>
    <w:p w14:paraId="3BBCD5FB" w14:textId="55681E3A" w:rsidR="00F34C34" w:rsidRDefault="005E30BB" w:rsidP="005E30BB">
      <w:pPr>
        <w:rPr>
          <w:b/>
          <w:bCs/>
        </w:rPr>
      </w:pPr>
      <w:r>
        <w:t>Your task is to write</w:t>
      </w:r>
      <w:r w:rsidR="0066187A">
        <w:rPr>
          <w:lang w:val="bg-BG"/>
        </w:rPr>
        <w:t xml:space="preserve"> </w:t>
      </w:r>
      <w:r w:rsidR="0066187A">
        <w:t>a</w:t>
      </w:r>
      <w:r>
        <w:t xml:space="preserve"> </w:t>
      </w:r>
      <w:r w:rsidR="00127FB4">
        <w:rPr>
          <w:rStyle w:val="CodeChar"/>
        </w:rPr>
        <w:t>duplicatedArray</w:t>
      </w:r>
      <w:r w:rsidRPr="00024B25">
        <w:rPr>
          <w:rStyle w:val="CodeChar"/>
        </w:rPr>
        <w:t>()</w:t>
      </w:r>
      <w:r>
        <w:t xml:space="preserve"> function which </w:t>
      </w:r>
      <w:r w:rsidR="001F47AB" w:rsidRPr="001F47AB">
        <w:t>find</w:t>
      </w:r>
      <w:r w:rsidR="0066187A">
        <w:t>s</w:t>
      </w:r>
      <w:r w:rsidR="001F47AB" w:rsidRPr="001F47AB">
        <w:t xml:space="preserve"> </w:t>
      </w:r>
      <w:r w:rsidR="001F47AB" w:rsidRPr="001F47AB">
        <w:rPr>
          <w:b/>
          <w:bCs/>
        </w:rPr>
        <w:t>duplicate</w:t>
      </w:r>
      <w:r w:rsidR="001F47AB" w:rsidRPr="001F47AB">
        <w:t xml:space="preserve"> </w:t>
      </w:r>
      <w:r w:rsidR="001F47AB" w:rsidRPr="001F47AB">
        <w:rPr>
          <w:b/>
          <w:bCs/>
        </w:rPr>
        <w:t>values</w:t>
      </w:r>
      <w:r w:rsidR="001F47AB" w:rsidRPr="001F47AB">
        <w:t xml:space="preserve"> in a </w:t>
      </w:r>
      <w:r w:rsidR="001F47AB" w:rsidRPr="001F47AB">
        <w:rPr>
          <w:b/>
          <w:bCs/>
        </w:rPr>
        <w:t>JavaScript</w:t>
      </w:r>
      <w:r w:rsidR="001F47AB" w:rsidRPr="001F47AB">
        <w:t xml:space="preserve"> </w:t>
      </w:r>
      <w:r w:rsidR="001F47AB" w:rsidRPr="001F47AB">
        <w:rPr>
          <w:b/>
          <w:bCs/>
        </w:rPr>
        <w:t>array</w:t>
      </w:r>
      <w:r w:rsidR="00F34C34">
        <w:rPr>
          <w:b/>
          <w:bCs/>
        </w:rPr>
        <w:t>.</w:t>
      </w:r>
    </w:p>
    <w:p w14:paraId="106F7648" w14:textId="77777777" w:rsidR="005E30BB" w:rsidRDefault="005E30BB" w:rsidP="005E30BB">
      <w:pPr>
        <w:pStyle w:val="Heading3"/>
      </w:pPr>
      <w:r>
        <w:t>Input</w:t>
      </w:r>
    </w:p>
    <w:p w14:paraId="1F195D35" w14:textId="493217FA" w:rsidR="005E30BB" w:rsidRPr="00024B25" w:rsidRDefault="005E30BB" w:rsidP="005E30BB">
      <w:r>
        <w:t xml:space="preserve">You will receive an </w:t>
      </w:r>
      <w:r>
        <w:rPr>
          <w:b/>
          <w:bCs/>
        </w:rPr>
        <w:t xml:space="preserve">array of </w:t>
      </w:r>
      <w:r w:rsidR="00387A03">
        <w:rPr>
          <w:b/>
          <w:bCs/>
        </w:rPr>
        <w:t>numbers</w:t>
      </w:r>
      <w:r w:rsidR="0056099A">
        <w:t xml:space="preserve"> and </w:t>
      </w:r>
      <w:r w:rsidR="0056099A" w:rsidRPr="0056099A">
        <w:rPr>
          <w:b/>
          <w:bCs/>
        </w:rPr>
        <w:t>the searched number</w:t>
      </w:r>
      <w:r w:rsidR="0056099A">
        <w:t>.</w:t>
      </w:r>
    </w:p>
    <w:p w14:paraId="2B1984CF" w14:textId="77777777" w:rsidR="005E30BB" w:rsidRDefault="005E30BB" w:rsidP="005E30BB">
      <w:pPr>
        <w:pStyle w:val="Heading3"/>
      </w:pPr>
      <w:r>
        <w:t>Output</w:t>
      </w:r>
    </w:p>
    <w:p w14:paraId="0D08C8C7" w14:textId="165C80F2" w:rsidR="005E30BB" w:rsidRPr="00024B25" w:rsidRDefault="005E30BB" w:rsidP="005E30BB">
      <w:r>
        <w:t xml:space="preserve">The </w:t>
      </w:r>
      <w:r w:rsidR="00127FB4">
        <w:rPr>
          <w:rStyle w:val="CodeChar"/>
        </w:rPr>
        <w:t>duplicatedArray</w:t>
      </w:r>
      <w:r w:rsidRPr="00024B25">
        <w:rPr>
          <w:rStyle w:val="CodeChar"/>
        </w:rPr>
        <w:t>()</w:t>
      </w:r>
      <w:r>
        <w:t xml:space="preserve"> function should </w:t>
      </w:r>
      <w:r w:rsidRPr="00024B25">
        <w:rPr>
          <w:b/>
          <w:bCs/>
        </w:rPr>
        <w:t xml:space="preserve">return </w:t>
      </w:r>
      <w:r>
        <w:rPr>
          <w:b/>
          <w:bCs/>
        </w:rPr>
        <w:t xml:space="preserve">the </w:t>
      </w:r>
      <w:r w:rsidR="001F47AB" w:rsidRPr="001F47AB">
        <w:rPr>
          <w:b/>
          <w:bCs/>
        </w:rPr>
        <w:t>new</w:t>
      </w:r>
      <w:r w:rsidR="001F47AB">
        <w:t xml:space="preserve"> </w:t>
      </w:r>
      <w:r w:rsidR="001F47AB" w:rsidRPr="001F47AB">
        <w:rPr>
          <w:b/>
          <w:bCs/>
        </w:rPr>
        <w:t>array</w:t>
      </w:r>
      <w:r w:rsidR="001F47AB">
        <w:t xml:space="preserve"> with </w:t>
      </w:r>
      <w:r w:rsidR="001F47AB" w:rsidRPr="001F47AB">
        <w:rPr>
          <w:b/>
          <w:bCs/>
        </w:rPr>
        <w:t>duplicate</w:t>
      </w:r>
      <w:r w:rsidR="001F47AB">
        <w:t xml:space="preserve"> </w:t>
      </w:r>
      <w:r w:rsidR="001F47AB" w:rsidRPr="001F47AB">
        <w:rPr>
          <w:b/>
          <w:bCs/>
        </w:rPr>
        <w:t>values</w:t>
      </w:r>
      <w:r>
        <w:t>.</w:t>
      </w:r>
    </w:p>
    <w:p w14:paraId="250B2A06" w14:textId="77777777" w:rsidR="005E30BB" w:rsidRDefault="005E30BB" w:rsidP="005E30B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170"/>
      </w:tblGrid>
      <w:tr w:rsidR="005E30BB" w14:paraId="1B9E5E50" w14:textId="77777777" w:rsidTr="000941E3">
        <w:tc>
          <w:tcPr>
            <w:tcW w:w="7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57F6B5" w14:textId="77777777" w:rsidR="005E30BB" w:rsidRDefault="005E30BB" w:rsidP="00D94345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03F05" w14:textId="77777777" w:rsidR="005E30BB" w:rsidRDefault="005E30BB" w:rsidP="00D94345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5E30BB" w:rsidRPr="00127FB4" w14:paraId="1D6AF36A" w14:textId="77777777" w:rsidTr="000941E3">
        <w:tc>
          <w:tcPr>
            <w:tcW w:w="7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4DF15" w14:textId="2F549F39" w:rsidR="005E30BB" w:rsidRPr="00127FB4" w:rsidRDefault="000941E3" w:rsidP="00D94345">
            <w:pPr>
              <w:pStyle w:val="Code"/>
              <w:rPr>
                <w:b w:val="0"/>
              </w:rPr>
            </w:pPr>
            <w:r w:rsidRPr="000941E3">
              <w:rPr>
                <w:rStyle w:val="CodeChar"/>
              </w:rPr>
              <w:t>duplicatedArray([1, 2, -2, 4, 5, 4, 7, 8, 7, 7, 71, 3, 6])</w:t>
            </w:r>
            <w:r>
              <w:rPr>
                <w:rStyle w:val="CodeChar"/>
              </w:rPr>
              <w:t>;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608C4" w14:textId="493688EB" w:rsidR="005E30BB" w:rsidRPr="00127FB4" w:rsidRDefault="000941E3" w:rsidP="00D94345">
            <w:pPr>
              <w:pStyle w:val="Code"/>
              <w:rPr>
                <w:b w:val="0"/>
                <w:lang w:val="bg-BG"/>
              </w:rPr>
            </w:pPr>
            <w:r w:rsidRPr="000941E3">
              <w:rPr>
                <w:b w:val="0"/>
                <w:lang w:val="bg-BG"/>
              </w:rPr>
              <w:t>[4, 7]</w:t>
            </w:r>
          </w:p>
        </w:tc>
      </w:tr>
      <w:tr w:rsidR="005E30BB" w14:paraId="4B02762B" w14:textId="77777777" w:rsidTr="000941E3">
        <w:tc>
          <w:tcPr>
            <w:tcW w:w="7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8E36E" w14:textId="522C9FDD" w:rsidR="005E30BB" w:rsidRPr="00127FB4" w:rsidRDefault="000941E3" w:rsidP="00286EF9">
            <w:pPr>
              <w:pStyle w:val="Code"/>
              <w:rPr>
                <w:rFonts w:eastAsia="Times New Roman" w:cs="Times New Roman"/>
                <w:color w:val="000000"/>
                <w:sz w:val="24"/>
                <w:szCs w:val="24"/>
                <w:lang w:eastAsia="bg-BG"/>
              </w:rPr>
            </w:pPr>
            <w:r w:rsidRPr="000941E3">
              <w:rPr>
                <w:rStyle w:val="CodeChar"/>
              </w:rPr>
              <w:t>duplicatedArray([1, 1, 2, 2])</w:t>
            </w:r>
            <w:r w:rsidR="00653627">
              <w:rPr>
                <w:rStyle w:val="CodeChar"/>
              </w:rPr>
              <w:t>;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55DF6" w14:textId="7912407A" w:rsidR="005E30BB" w:rsidRPr="000941E3" w:rsidRDefault="000941E3" w:rsidP="00D94345">
            <w:pPr>
              <w:pStyle w:val="Code"/>
              <w:rPr>
                <w:b w:val="0"/>
              </w:rPr>
            </w:pPr>
            <w:r>
              <w:rPr>
                <w:b w:val="0"/>
              </w:rPr>
              <w:t>[1, 2]</w:t>
            </w:r>
          </w:p>
        </w:tc>
      </w:tr>
    </w:tbl>
    <w:p w14:paraId="387C2B42" w14:textId="3313B980" w:rsidR="005E30BB" w:rsidRDefault="005E30BB" w:rsidP="005E30BB">
      <w:pPr>
        <w:pStyle w:val="Code"/>
        <w:spacing w:before="120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In Judge submit only </w:t>
      </w:r>
      <w:r w:rsidR="00760F5D">
        <w:rPr>
          <w:rFonts w:asciiTheme="minorHAnsi" w:hAnsiTheme="minorHAnsi"/>
          <w:b w:val="0"/>
          <w:noProof w:val="0"/>
        </w:rPr>
        <w:t xml:space="preserve">the </w:t>
      </w:r>
      <w:r w:rsidR="00127FB4" w:rsidRPr="00127FB4">
        <w:t>duplicate</w:t>
      </w:r>
      <w:r w:rsidR="00127FB4">
        <w:t>d</w:t>
      </w:r>
      <w:r w:rsidR="00127FB4" w:rsidRPr="00127FB4">
        <w:t>Array</w:t>
      </w:r>
      <w:r w:rsidRPr="00791883">
        <w:t>()</w:t>
      </w:r>
      <w:r>
        <w:rPr>
          <w:rFonts w:asciiTheme="minorHAnsi" w:hAnsiTheme="minorHAnsi"/>
          <w:b w:val="0"/>
          <w:noProof w:val="0"/>
        </w:rPr>
        <w:t xml:space="preserve"> function.</w:t>
      </w:r>
    </w:p>
    <w:p w14:paraId="6BED34EF" w14:textId="1838C947" w:rsidR="00B17D05" w:rsidRPr="00B17D05" w:rsidRDefault="00B17D05" w:rsidP="00B17D05">
      <w:pPr>
        <w:pStyle w:val="Heading2"/>
        <w:numPr>
          <w:ilvl w:val="0"/>
          <w:numId w:val="31"/>
        </w:numPr>
        <w:rPr>
          <w:noProof/>
          <w:lang w:val="en-US"/>
        </w:rPr>
      </w:pPr>
      <w:r w:rsidRPr="00B17D05">
        <w:rPr>
          <w:noProof/>
          <w:lang w:val="en-US"/>
        </w:rPr>
        <w:t xml:space="preserve">Filter() Implementation </w:t>
      </w:r>
    </w:p>
    <w:p w14:paraId="0614A260" w14:textId="00B561FB" w:rsidR="00B17D05" w:rsidRDefault="00B17D05" w:rsidP="00B17D05">
      <w:pPr>
        <w:rPr>
          <w:b/>
          <w:bCs/>
        </w:rPr>
      </w:pPr>
      <w:r>
        <w:t>Your task is to write</w:t>
      </w:r>
      <w:r w:rsidR="004C2EF3">
        <w:t xml:space="preserve"> a</w:t>
      </w:r>
      <w:r>
        <w:t xml:space="preserve"> </w:t>
      </w:r>
      <w:r w:rsidR="00127FB4">
        <w:rPr>
          <w:rStyle w:val="CodeChar"/>
        </w:rPr>
        <w:t>filterImplementation</w:t>
      </w:r>
      <w:r w:rsidRPr="00024B25">
        <w:rPr>
          <w:rStyle w:val="CodeChar"/>
        </w:rPr>
        <w:t>()</w:t>
      </w:r>
      <w:r>
        <w:t xml:space="preserve"> function which </w:t>
      </w:r>
      <w:r>
        <w:rPr>
          <w:b/>
          <w:bCs/>
        </w:rPr>
        <w:t>receive</w:t>
      </w:r>
      <w:r w:rsidR="004C2EF3">
        <w:rPr>
          <w:b/>
          <w:bCs/>
        </w:rPr>
        <w:t>s</w:t>
      </w:r>
      <w:r>
        <w:rPr>
          <w:b/>
          <w:bCs/>
        </w:rPr>
        <w:t xml:space="preserve"> </w:t>
      </w:r>
      <w:r w:rsidRPr="00374FD5">
        <w:t>an</w:t>
      </w:r>
      <w:r>
        <w:rPr>
          <w:b/>
          <w:bCs/>
        </w:rPr>
        <w:t xml:space="preserve"> array </w:t>
      </w:r>
      <w:r w:rsidRPr="00374FD5">
        <w:t>of</w:t>
      </w:r>
      <w:r>
        <w:rPr>
          <w:b/>
          <w:bCs/>
        </w:rPr>
        <w:t xml:space="preserve"> towns </w:t>
      </w:r>
      <w:r w:rsidRPr="00374FD5">
        <w:t>and</w:t>
      </w:r>
      <w:r>
        <w:rPr>
          <w:b/>
          <w:bCs/>
        </w:rPr>
        <w:t xml:space="preserve"> return</w:t>
      </w:r>
      <w:r w:rsidR="004C2EF3">
        <w:rPr>
          <w:b/>
          <w:bCs/>
        </w:rPr>
        <w:t>s</w:t>
      </w:r>
      <w:r>
        <w:rPr>
          <w:b/>
          <w:bCs/>
        </w:rPr>
        <w:t xml:space="preserve"> </w:t>
      </w:r>
      <w:r w:rsidRPr="00D55DE6">
        <w:t>only</w:t>
      </w:r>
      <w:r>
        <w:rPr>
          <w:b/>
          <w:bCs/>
        </w:rPr>
        <w:t xml:space="preserve"> towns </w:t>
      </w:r>
      <w:r w:rsidRPr="00D55DE6">
        <w:t>with</w:t>
      </w:r>
      <w:r>
        <w:rPr>
          <w:b/>
          <w:bCs/>
        </w:rPr>
        <w:t xml:space="preserve"> even count </w:t>
      </w:r>
      <w:r w:rsidRPr="00D55DE6">
        <w:t>of</w:t>
      </w:r>
      <w:r>
        <w:rPr>
          <w:b/>
          <w:bCs/>
        </w:rPr>
        <w:t xml:space="preserve"> characters.</w:t>
      </w:r>
    </w:p>
    <w:p w14:paraId="60A5DF91" w14:textId="00AA8DEE" w:rsidR="00B17D05" w:rsidRPr="004C2EF3" w:rsidRDefault="00B17D05" w:rsidP="00B17D05">
      <w:r w:rsidRPr="004C2EF3">
        <w:t xml:space="preserve">For </w:t>
      </w:r>
      <w:r w:rsidR="004C2EF3" w:rsidRPr="004C2EF3">
        <w:t xml:space="preserve">the </w:t>
      </w:r>
      <w:r w:rsidRPr="004C2EF3">
        <w:t xml:space="preserve">solution of </w:t>
      </w:r>
      <w:r w:rsidR="004C2EF3" w:rsidRPr="004C2EF3">
        <w:t xml:space="preserve">this </w:t>
      </w:r>
      <w:r w:rsidRPr="004C2EF3">
        <w:t>task</w:t>
      </w:r>
      <w:r w:rsidR="004C2EF3" w:rsidRPr="004C2EF3">
        <w:t>,</w:t>
      </w:r>
      <w:r w:rsidRPr="004C2EF3">
        <w:t xml:space="preserve"> </w:t>
      </w:r>
      <w:r w:rsidR="00F00ED3">
        <w:t>don't use</w:t>
      </w:r>
      <w:r w:rsidRPr="004C2EF3">
        <w:t xml:space="preserve"> </w:t>
      </w:r>
      <w:r w:rsidR="004C2EF3" w:rsidRPr="004C2EF3">
        <w:t>the</w:t>
      </w:r>
      <w:r w:rsidR="00F00ED3">
        <w:t xml:space="preserve"> built-in</w:t>
      </w:r>
      <w:r w:rsidR="004C2EF3" w:rsidRPr="004C2EF3">
        <w:t xml:space="preserve"> </w:t>
      </w:r>
      <w:r w:rsidR="00F00ED3" w:rsidRPr="00F00ED3">
        <w:rPr>
          <w:rStyle w:val="CodeChar"/>
        </w:rPr>
        <w:t>array.prototype.</w:t>
      </w:r>
      <w:r w:rsidR="00825CB8" w:rsidRPr="00F00ED3">
        <w:rPr>
          <w:rStyle w:val="CodeChar"/>
        </w:rPr>
        <w:t>filter</w:t>
      </w:r>
      <w:r w:rsidR="004C2EF3" w:rsidRPr="00F00ED3">
        <w:rPr>
          <w:rStyle w:val="CodeChar"/>
        </w:rPr>
        <w:t>()</w:t>
      </w:r>
      <w:r w:rsidR="004C2EF3" w:rsidRPr="004C2EF3">
        <w:t xml:space="preserve"> </w:t>
      </w:r>
      <w:r w:rsidR="004C2EF3" w:rsidRPr="004C2EF3">
        <w:rPr>
          <w:b/>
          <w:bCs/>
        </w:rPr>
        <w:t>method</w:t>
      </w:r>
      <w:r w:rsidRPr="004C2EF3">
        <w:t>.</w:t>
      </w:r>
    </w:p>
    <w:p w14:paraId="567E9B56" w14:textId="77777777" w:rsidR="00B17D05" w:rsidRDefault="00B17D05" w:rsidP="00B17D05">
      <w:pPr>
        <w:pStyle w:val="Heading3"/>
      </w:pPr>
      <w:r>
        <w:t>Input</w:t>
      </w:r>
    </w:p>
    <w:p w14:paraId="521A0E07" w14:textId="77777777" w:rsidR="00B17D05" w:rsidRPr="00024B25" w:rsidRDefault="00B17D05" w:rsidP="00B17D05">
      <w:r>
        <w:t xml:space="preserve">You will receive an </w:t>
      </w:r>
      <w:r>
        <w:rPr>
          <w:b/>
          <w:bCs/>
        </w:rPr>
        <w:t xml:space="preserve">array of strings </w:t>
      </w:r>
      <w:r w:rsidRPr="0069399A">
        <w:t>–</w:t>
      </w:r>
      <w:r>
        <w:rPr>
          <w:b/>
          <w:bCs/>
        </w:rPr>
        <w:t xml:space="preserve"> towns</w:t>
      </w:r>
      <w:r w:rsidRPr="00D91D1A">
        <w:t>.</w:t>
      </w:r>
    </w:p>
    <w:p w14:paraId="4C990FF0" w14:textId="77777777" w:rsidR="00B17D05" w:rsidRDefault="00B17D05" w:rsidP="00B17D05">
      <w:pPr>
        <w:pStyle w:val="Heading3"/>
      </w:pPr>
      <w:r>
        <w:t>Output</w:t>
      </w:r>
    </w:p>
    <w:p w14:paraId="27054B85" w14:textId="65180174" w:rsidR="00B17D05" w:rsidRPr="00024B25" w:rsidRDefault="00B17D05" w:rsidP="00B17D05">
      <w:r>
        <w:t xml:space="preserve">The </w:t>
      </w:r>
      <w:r w:rsidR="003246C9">
        <w:rPr>
          <w:rStyle w:val="CodeChar"/>
        </w:rPr>
        <w:t>filterImplementation</w:t>
      </w:r>
      <w:r w:rsidRPr="00024B25">
        <w:rPr>
          <w:rStyle w:val="CodeChar"/>
        </w:rPr>
        <w:t>()</w:t>
      </w:r>
      <w:r>
        <w:t xml:space="preserve"> function should </w:t>
      </w:r>
      <w:r w:rsidRPr="00024B25">
        <w:rPr>
          <w:b/>
          <w:bCs/>
        </w:rPr>
        <w:t xml:space="preserve">return </w:t>
      </w:r>
      <w:r>
        <w:rPr>
          <w:b/>
          <w:bCs/>
        </w:rPr>
        <w:t xml:space="preserve">the </w:t>
      </w:r>
      <w:r w:rsidRPr="00E37FE8">
        <w:rPr>
          <w:b/>
          <w:bCs/>
        </w:rPr>
        <w:t>filtered</w:t>
      </w:r>
      <w:r>
        <w:t xml:space="preserve"> </w:t>
      </w:r>
      <w:r w:rsidRPr="00E37FE8">
        <w:rPr>
          <w:b/>
          <w:bCs/>
        </w:rPr>
        <w:t>array</w:t>
      </w:r>
      <w:r>
        <w:t>.</w:t>
      </w:r>
    </w:p>
    <w:p w14:paraId="112F0549" w14:textId="77777777" w:rsidR="00B17D05" w:rsidRDefault="00B17D05" w:rsidP="00B17D0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15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2"/>
        <w:gridCol w:w="2610"/>
      </w:tblGrid>
      <w:tr w:rsidR="00B17D05" w14:paraId="5D33CA50" w14:textId="77777777" w:rsidTr="003246C9"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EA7E6F" w14:textId="77777777" w:rsidR="00B17D05" w:rsidRDefault="00B17D05" w:rsidP="005D456A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015C03" w14:textId="77777777" w:rsidR="00B17D05" w:rsidRDefault="00B17D05" w:rsidP="005D456A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B17D05" w14:paraId="21FC774B" w14:textId="77777777" w:rsidTr="003246C9"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53622" w14:textId="6E6F4AF7" w:rsidR="00B17D05" w:rsidRDefault="003246C9" w:rsidP="005D456A">
            <w:pPr>
              <w:pStyle w:val="Code"/>
              <w:rPr>
                <w:b w:val="0"/>
                <w:highlight w:val="yellow"/>
              </w:rPr>
            </w:pPr>
            <w:r>
              <w:rPr>
                <w:rStyle w:val="CodeChar"/>
              </w:rPr>
              <w:t>filterImplementation</w:t>
            </w:r>
            <w:r w:rsidR="00B17D05" w:rsidRPr="00322CCE">
              <w:rPr>
                <w:b w:val="0"/>
              </w:rPr>
              <w:t>(['Sofia', 'Pleven'])</w:t>
            </w:r>
            <w:r>
              <w:rPr>
                <w:b w:val="0"/>
              </w:rPr>
              <w:t>;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A6C60" w14:textId="77777777" w:rsidR="00B17D05" w:rsidRDefault="00B17D05" w:rsidP="005D456A">
            <w:pPr>
              <w:pStyle w:val="Code"/>
              <w:rPr>
                <w:b w:val="0"/>
                <w:highlight w:val="yellow"/>
              </w:rPr>
            </w:pPr>
            <w:r w:rsidRPr="00322CCE">
              <w:rPr>
                <w:b w:val="0"/>
              </w:rPr>
              <w:t>['Pleven']</w:t>
            </w:r>
          </w:p>
        </w:tc>
      </w:tr>
      <w:tr w:rsidR="00B17D05" w14:paraId="12959B7A" w14:textId="77777777" w:rsidTr="003246C9"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9389B" w14:textId="3E9BC7F6" w:rsidR="00B17D05" w:rsidRPr="00024B25" w:rsidRDefault="003246C9" w:rsidP="005D456A">
            <w:pPr>
              <w:shd w:val="clear" w:color="auto" w:fill="FFFFFF"/>
              <w:spacing w:before="0" w:after="0" w:line="330" w:lineRule="atLeast"/>
              <w:rPr>
                <w:rFonts w:ascii="Consolas" w:eastAsia="Times New Roman" w:hAnsi="Consolas" w:cs="Times New Roman"/>
                <w:noProof/>
                <w:color w:val="000000"/>
                <w:sz w:val="24"/>
                <w:szCs w:val="24"/>
                <w:lang w:eastAsia="bg-BG"/>
              </w:rPr>
            </w:pPr>
            <w:r w:rsidRPr="003246C9">
              <w:rPr>
                <w:rStyle w:val="CodeChar"/>
                <w:b w:val="0"/>
                <w:bCs/>
              </w:rPr>
              <w:t>filterImplementation</w:t>
            </w:r>
            <w:r w:rsidR="00B17D05" w:rsidRPr="00322CCE">
              <w:rPr>
                <w:rFonts w:ascii="Consolas" w:eastAsia="Times New Roman" w:hAnsi="Consolas" w:cs="Times New Roman"/>
                <w:noProof/>
                <w:color w:val="000000" w:themeColor="text1"/>
                <w:lang w:eastAsia="bg-BG"/>
              </w:rPr>
              <w:t>(['Madrid', 'Smolyan', 'Rome'])</w:t>
            </w:r>
            <w:r>
              <w:rPr>
                <w:rFonts w:ascii="Consolas" w:eastAsia="Times New Roman" w:hAnsi="Consolas" w:cs="Times New Roman"/>
                <w:noProof/>
                <w:color w:val="000000" w:themeColor="text1"/>
                <w:lang w:eastAsia="bg-BG"/>
              </w:rPr>
              <w:t>;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7D93A2" w14:textId="77777777" w:rsidR="00B17D05" w:rsidRDefault="00B17D05" w:rsidP="005D456A">
            <w:pPr>
              <w:pStyle w:val="Code"/>
              <w:rPr>
                <w:b w:val="0"/>
              </w:rPr>
            </w:pPr>
            <w:r w:rsidRPr="00322CCE">
              <w:rPr>
                <w:b w:val="0"/>
              </w:rPr>
              <w:t>['Madrid', 'Rome']</w:t>
            </w:r>
          </w:p>
        </w:tc>
      </w:tr>
    </w:tbl>
    <w:p w14:paraId="107A40D5" w14:textId="2867E7FD" w:rsidR="00B17D05" w:rsidRDefault="00B17D05" w:rsidP="00B17D05">
      <w:pPr>
        <w:pStyle w:val="Code"/>
        <w:spacing w:before="120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In Judge submit only </w:t>
      </w:r>
      <w:r w:rsidR="00760F5D">
        <w:rPr>
          <w:rFonts w:asciiTheme="minorHAnsi" w:hAnsiTheme="minorHAnsi"/>
          <w:b w:val="0"/>
          <w:noProof w:val="0"/>
        </w:rPr>
        <w:t xml:space="preserve">the </w:t>
      </w:r>
      <w:r w:rsidR="003246C9" w:rsidRPr="003246C9">
        <w:t>filterImplementation</w:t>
      </w:r>
      <w:r w:rsidRPr="00791883">
        <w:t>()</w:t>
      </w:r>
      <w:r>
        <w:rPr>
          <w:rFonts w:asciiTheme="minorHAnsi" w:hAnsiTheme="minorHAnsi"/>
          <w:b w:val="0"/>
          <w:noProof w:val="0"/>
        </w:rPr>
        <w:t xml:space="preserve"> function.</w:t>
      </w:r>
    </w:p>
    <w:p w14:paraId="3D15F6FB" w14:textId="558E5500" w:rsidR="00B17D05" w:rsidRDefault="00B17D05" w:rsidP="00B17D05">
      <w:pPr>
        <w:pStyle w:val="Heading2"/>
        <w:numPr>
          <w:ilvl w:val="0"/>
          <w:numId w:val="31"/>
        </w:numPr>
        <w:rPr>
          <w:noProof/>
          <w:lang w:val="en-US"/>
        </w:rPr>
      </w:pPr>
      <w:r>
        <w:rPr>
          <w:noProof/>
          <w:lang w:val="en-US"/>
        </w:rPr>
        <w:lastRenderedPageBreak/>
        <w:t xml:space="preserve">Reduce() Implementation </w:t>
      </w:r>
    </w:p>
    <w:p w14:paraId="0EB0DF97" w14:textId="3C777928" w:rsidR="00B17D05" w:rsidRDefault="00B17D05" w:rsidP="00B17D05">
      <w:pPr>
        <w:rPr>
          <w:b/>
          <w:bCs/>
        </w:rPr>
      </w:pPr>
      <w:r>
        <w:t xml:space="preserve">Your task is to write </w:t>
      </w:r>
      <w:r w:rsidR="00E26B3C">
        <w:t xml:space="preserve">a </w:t>
      </w:r>
      <w:r w:rsidR="00825CB8">
        <w:rPr>
          <w:rStyle w:val="CodeChar"/>
        </w:rPr>
        <w:t>reduceImplementation</w:t>
      </w:r>
      <w:r w:rsidRPr="00024B25">
        <w:rPr>
          <w:rStyle w:val="CodeChar"/>
        </w:rPr>
        <w:t>()</w:t>
      </w:r>
      <w:r>
        <w:t xml:space="preserve"> function which </w:t>
      </w:r>
      <w:r>
        <w:rPr>
          <w:b/>
          <w:bCs/>
        </w:rPr>
        <w:t xml:space="preserve">receive </w:t>
      </w:r>
      <w:r w:rsidRPr="00374FD5">
        <w:t>an</w:t>
      </w:r>
      <w:r>
        <w:rPr>
          <w:b/>
          <w:bCs/>
        </w:rPr>
        <w:t xml:space="preserve"> array </w:t>
      </w:r>
      <w:r w:rsidRPr="00374FD5">
        <w:t>of</w:t>
      </w:r>
      <w:r>
        <w:rPr>
          <w:b/>
          <w:bCs/>
        </w:rPr>
        <w:t xml:space="preserve"> numbers </w:t>
      </w:r>
      <w:r w:rsidRPr="00374FD5">
        <w:t>and</w:t>
      </w:r>
      <w:r>
        <w:rPr>
          <w:b/>
          <w:bCs/>
        </w:rPr>
        <w:t xml:space="preserve"> return </w:t>
      </w:r>
      <w:r w:rsidRPr="005A406B">
        <w:t>the</w:t>
      </w:r>
      <w:r>
        <w:rPr>
          <w:b/>
          <w:bCs/>
        </w:rPr>
        <w:t xml:space="preserve"> </w:t>
      </w:r>
      <w:r w:rsidRPr="005A406B">
        <w:rPr>
          <w:b/>
          <w:bCs/>
        </w:rPr>
        <w:t>sum</w:t>
      </w:r>
      <w:r>
        <w:t xml:space="preserve"> of</w:t>
      </w:r>
      <w:r w:rsidR="0069399A">
        <w:t xml:space="preserve"> the</w:t>
      </w:r>
      <w:r>
        <w:t xml:space="preserve"> </w:t>
      </w:r>
      <w:r w:rsidRPr="005A406B">
        <w:rPr>
          <w:b/>
          <w:bCs/>
        </w:rPr>
        <w:t>numbers</w:t>
      </w:r>
      <w:r>
        <w:t>.</w:t>
      </w:r>
    </w:p>
    <w:p w14:paraId="2524AA75" w14:textId="38670F79" w:rsidR="00F00ED3" w:rsidRPr="004C2EF3" w:rsidRDefault="00BB737F" w:rsidP="00F00ED3">
      <w:r w:rsidRPr="004C2EF3">
        <w:t xml:space="preserve">For the solution of this task, </w:t>
      </w:r>
      <w:r w:rsidR="00F00ED3">
        <w:t>don't use</w:t>
      </w:r>
      <w:r w:rsidR="00F00ED3" w:rsidRPr="004C2EF3">
        <w:t xml:space="preserve"> the</w:t>
      </w:r>
      <w:r w:rsidR="00F00ED3">
        <w:t xml:space="preserve"> built-in</w:t>
      </w:r>
      <w:r w:rsidR="00F00ED3" w:rsidRPr="004C2EF3">
        <w:t xml:space="preserve"> </w:t>
      </w:r>
      <w:r w:rsidR="00F00ED3" w:rsidRPr="00F00ED3">
        <w:rPr>
          <w:rStyle w:val="CodeChar"/>
        </w:rPr>
        <w:t>array.prototype.</w:t>
      </w:r>
      <w:r w:rsidR="00F00ED3">
        <w:rPr>
          <w:rStyle w:val="CodeChar"/>
        </w:rPr>
        <w:t>reduce</w:t>
      </w:r>
      <w:r w:rsidR="00F00ED3" w:rsidRPr="00F00ED3">
        <w:rPr>
          <w:rStyle w:val="CodeChar"/>
        </w:rPr>
        <w:t>()</w:t>
      </w:r>
      <w:r w:rsidR="00F00ED3" w:rsidRPr="004C2EF3">
        <w:t xml:space="preserve"> </w:t>
      </w:r>
      <w:r w:rsidR="00F00ED3" w:rsidRPr="004C2EF3">
        <w:rPr>
          <w:b/>
          <w:bCs/>
        </w:rPr>
        <w:t>method</w:t>
      </w:r>
      <w:r w:rsidR="00F00ED3" w:rsidRPr="004C2EF3">
        <w:t>.</w:t>
      </w:r>
    </w:p>
    <w:p w14:paraId="36338F2B" w14:textId="0AAC0B2C" w:rsidR="00B17D05" w:rsidRDefault="00B17D05" w:rsidP="00D02E59">
      <w:pPr>
        <w:pStyle w:val="Heading3"/>
      </w:pPr>
      <w:r>
        <w:t>Input</w:t>
      </w:r>
    </w:p>
    <w:p w14:paraId="7308414E" w14:textId="77777777" w:rsidR="00B17D05" w:rsidRPr="00024B25" w:rsidRDefault="00B17D05" w:rsidP="00B17D05">
      <w:r>
        <w:t xml:space="preserve">You will receive an </w:t>
      </w:r>
      <w:r>
        <w:rPr>
          <w:b/>
          <w:bCs/>
        </w:rPr>
        <w:t>array of numbers.</w:t>
      </w:r>
    </w:p>
    <w:p w14:paraId="1EBE41A1" w14:textId="77777777" w:rsidR="00B17D05" w:rsidRDefault="00B17D05" w:rsidP="00B17D05">
      <w:pPr>
        <w:pStyle w:val="Heading3"/>
      </w:pPr>
      <w:r>
        <w:t>Output</w:t>
      </w:r>
    </w:p>
    <w:p w14:paraId="03E86D5F" w14:textId="45AF992F" w:rsidR="00B17D05" w:rsidRPr="00024B25" w:rsidRDefault="00B17D05" w:rsidP="00B17D05">
      <w:r>
        <w:t xml:space="preserve">The </w:t>
      </w:r>
      <w:r w:rsidR="00825CB8">
        <w:rPr>
          <w:rStyle w:val="CodeChar"/>
        </w:rPr>
        <w:t>reduceImplementation</w:t>
      </w:r>
      <w:r w:rsidRPr="00024B25">
        <w:rPr>
          <w:rStyle w:val="CodeChar"/>
        </w:rPr>
        <w:t>()</w:t>
      </w:r>
      <w:r>
        <w:t xml:space="preserve"> function should </w:t>
      </w:r>
      <w:r w:rsidRPr="00024B25">
        <w:rPr>
          <w:b/>
          <w:bCs/>
        </w:rPr>
        <w:t xml:space="preserve">return </w:t>
      </w:r>
      <w:r>
        <w:rPr>
          <w:b/>
          <w:bCs/>
        </w:rPr>
        <w:t xml:space="preserve">the </w:t>
      </w:r>
      <w:r w:rsidRPr="00024B25">
        <w:rPr>
          <w:b/>
          <w:bCs/>
        </w:rPr>
        <w:t>final result</w:t>
      </w:r>
      <w:r>
        <w:t xml:space="preserve"> – the </w:t>
      </w:r>
      <w:r>
        <w:rPr>
          <w:b/>
          <w:bCs/>
        </w:rPr>
        <w:t>sum of</w:t>
      </w:r>
      <w:r>
        <w:t xml:space="preserve"> </w:t>
      </w:r>
      <w:r>
        <w:rPr>
          <w:b/>
          <w:bCs/>
        </w:rPr>
        <w:t>numbers</w:t>
      </w:r>
      <w:r>
        <w:t>.</w:t>
      </w:r>
    </w:p>
    <w:p w14:paraId="06B88B9D" w14:textId="77777777" w:rsidR="00B17D05" w:rsidRDefault="00B17D05" w:rsidP="00B17D0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2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2"/>
        <w:gridCol w:w="1530"/>
      </w:tblGrid>
      <w:tr w:rsidR="00B17D05" w14:paraId="5AC387A3" w14:textId="77777777" w:rsidTr="00825CB8">
        <w:tc>
          <w:tcPr>
            <w:tcW w:w="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D0BF0E" w14:textId="77777777" w:rsidR="00B17D05" w:rsidRDefault="00B17D05" w:rsidP="005D456A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3E5EB2" w14:textId="77777777" w:rsidR="00B17D05" w:rsidRDefault="00B17D05" w:rsidP="005D456A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B17D05" w14:paraId="5E6D3E5B" w14:textId="77777777" w:rsidTr="00825CB8">
        <w:tc>
          <w:tcPr>
            <w:tcW w:w="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622B" w14:textId="12477EBD" w:rsidR="00B17D05" w:rsidRDefault="00825CB8" w:rsidP="005D456A">
            <w:pPr>
              <w:pStyle w:val="Code"/>
              <w:rPr>
                <w:b w:val="0"/>
                <w:highlight w:val="yellow"/>
              </w:rPr>
            </w:pPr>
            <w:r>
              <w:rPr>
                <w:rStyle w:val="CodeChar"/>
              </w:rPr>
              <w:t>reduceImplementation</w:t>
            </w:r>
            <w:r w:rsidR="00B17D05" w:rsidRPr="00322CCE">
              <w:rPr>
                <w:b w:val="0"/>
              </w:rPr>
              <w:t>(</w:t>
            </w:r>
            <w:r w:rsidR="00B17D05">
              <w:rPr>
                <w:b w:val="0"/>
              </w:rPr>
              <w:t>[1, 2, 3]</w:t>
            </w:r>
            <w:r w:rsidR="00B17D05" w:rsidRPr="00322CCE">
              <w:rPr>
                <w:b w:val="0"/>
              </w:rPr>
              <w:t>)</w:t>
            </w:r>
            <w:r>
              <w:rPr>
                <w:b w:val="0"/>
              </w:rPr>
              <w:t>;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DB8F4" w14:textId="77777777" w:rsidR="00B17D05" w:rsidRDefault="00B17D05" w:rsidP="005D456A">
            <w:pPr>
              <w:pStyle w:val="Code"/>
              <w:rPr>
                <w:b w:val="0"/>
                <w:highlight w:val="yellow"/>
              </w:rPr>
            </w:pPr>
            <w:r>
              <w:rPr>
                <w:b w:val="0"/>
              </w:rPr>
              <w:t>6</w:t>
            </w:r>
          </w:p>
        </w:tc>
      </w:tr>
      <w:tr w:rsidR="00B17D05" w14:paraId="643B64D9" w14:textId="77777777" w:rsidTr="00825CB8">
        <w:tc>
          <w:tcPr>
            <w:tcW w:w="47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E2178" w14:textId="2F1B2174" w:rsidR="00B17D05" w:rsidRPr="00024B25" w:rsidRDefault="00825CB8" w:rsidP="005D456A">
            <w:pPr>
              <w:shd w:val="clear" w:color="auto" w:fill="FFFFFF"/>
              <w:spacing w:before="0" w:after="0" w:line="330" w:lineRule="atLeast"/>
              <w:rPr>
                <w:rFonts w:ascii="Consolas" w:eastAsia="Times New Roman" w:hAnsi="Consolas" w:cs="Times New Roman"/>
                <w:noProof/>
                <w:color w:val="000000"/>
                <w:sz w:val="24"/>
                <w:szCs w:val="24"/>
                <w:lang w:eastAsia="bg-BG"/>
              </w:rPr>
            </w:pPr>
            <w:r w:rsidRPr="00825CB8">
              <w:rPr>
                <w:rStyle w:val="CodeChar"/>
                <w:b w:val="0"/>
                <w:bCs/>
              </w:rPr>
              <w:t>reduceImplementation</w:t>
            </w:r>
            <w:r w:rsidR="00B17D05" w:rsidRPr="00322CCE">
              <w:rPr>
                <w:rFonts w:ascii="Consolas" w:eastAsia="Times New Roman" w:hAnsi="Consolas" w:cs="Times New Roman"/>
                <w:noProof/>
                <w:color w:val="000000" w:themeColor="text1"/>
                <w:lang w:eastAsia="bg-BG"/>
              </w:rPr>
              <w:t>([</w:t>
            </w:r>
            <w:r w:rsidR="00B17D05">
              <w:rPr>
                <w:rFonts w:ascii="Consolas" w:eastAsia="Times New Roman" w:hAnsi="Consolas" w:cs="Times New Roman"/>
                <w:noProof/>
                <w:color w:val="000000" w:themeColor="text1"/>
                <w:lang w:eastAsia="bg-BG"/>
              </w:rPr>
              <w:t>-1, -2, -3</w:t>
            </w:r>
            <w:r w:rsidR="00B17D05" w:rsidRPr="00322CCE">
              <w:rPr>
                <w:rFonts w:ascii="Consolas" w:eastAsia="Times New Roman" w:hAnsi="Consolas" w:cs="Times New Roman"/>
                <w:noProof/>
                <w:color w:val="000000" w:themeColor="text1"/>
                <w:lang w:eastAsia="bg-BG"/>
              </w:rPr>
              <w:t>])</w:t>
            </w:r>
            <w:r>
              <w:rPr>
                <w:rFonts w:ascii="Consolas" w:eastAsia="Times New Roman" w:hAnsi="Consolas" w:cs="Times New Roman"/>
                <w:noProof/>
                <w:color w:val="000000" w:themeColor="text1"/>
                <w:lang w:eastAsia="bg-BG"/>
              </w:rPr>
              <w:t>;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6CE75" w14:textId="77777777" w:rsidR="00B17D05" w:rsidRDefault="00B17D05" w:rsidP="005D456A">
            <w:pPr>
              <w:pStyle w:val="Code"/>
              <w:rPr>
                <w:b w:val="0"/>
              </w:rPr>
            </w:pPr>
            <w:r>
              <w:rPr>
                <w:b w:val="0"/>
              </w:rPr>
              <w:t>-6</w:t>
            </w:r>
          </w:p>
        </w:tc>
      </w:tr>
    </w:tbl>
    <w:p w14:paraId="0665013D" w14:textId="3A059529" w:rsidR="00B17D05" w:rsidRDefault="00B17D05" w:rsidP="005E30BB">
      <w:pPr>
        <w:pStyle w:val="Code"/>
        <w:spacing w:before="120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In Judge submit only </w:t>
      </w:r>
      <w:r w:rsidR="00760F5D">
        <w:rPr>
          <w:rFonts w:asciiTheme="minorHAnsi" w:hAnsiTheme="minorHAnsi"/>
          <w:b w:val="0"/>
          <w:noProof w:val="0"/>
        </w:rPr>
        <w:t xml:space="preserve">the </w:t>
      </w:r>
      <w:r w:rsidR="00825CB8" w:rsidRPr="00825CB8">
        <w:t>reduceImplementation</w:t>
      </w:r>
      <w:r w:rsidRPr="00791883">
        <w:t>()</w:t>
      </w:r>
      <w:r>
        <w:rPr>
          <w:rFonts w:asciiTheme="minorHAnsi" w:hAnsiTheme="minorHAnsi"/>
          <w:b w:val="0"/>
          <w:noProof w:val="0"/>
        </w:rPr>
        <w:t xml:space="preserve"> function.</w:t>
      </w:r>
    </w:p>
    <w:p w14:paraId="16C8DB0A" w14:textId="3F99B8A4" w:rsidR="00482E29" w:rsidRDefault="00482E29" w:rsidP="00482E29">
      <w:pPr>
        <w:pStyle w:val="Heading2"/>
        <w:numPr>
          <w:ilvl w:val="0"/>
          <w:numId w:val="31"/>
        </w:numPr>
        <w:rPr>
          <w:noProof/>
          <w:lang w:val="en-US"/>
        </w:rPr>
      </w:pPr>
      <w:r>
        <w:rPr>
          <w:noProof/>
          <w:lang w:val="en-US"/>
        </w:rPr>
        <w:t>Leap Years</w:t>
      </w:r>
    </w:p>
    <w:p w14:paraId="3287D31E" w14:textId="4C60D688" w:rsidR="00482E29" w:rsidRDefault="00482E29" w:rsidP="00482E29">
      <w:pPr>
        <w:rPr>
          <w:b/>
          <w:bCs/>
        </w:rPr>
      </w:pPr>
      <w:r>
        <w:t>Your task is to write</w:t>
      </w:r>
      <w:r w:rsidR="00211BD8">
        <w:t xml:space="preserve"> a</w:t>
      </w:r>
      <w:r>
        <w:t xml:space="preserve"> </w:t>
      </w:r>
      <w:r w:rsidR="00345347">
        <w:rPr>
          <w:rStyle w:val="CodeChar"/>
        </w:rPr>
        <w:t>leapYears</w:t>
      </w:r>
      <w:r w:rsidRPr="00024B25">
        <w:rPr>
          <w:rStyle w:val="CodeChar"/>
        </w:rPr>
        <w:t>()</w:t>
      </w:r>
      <w:r>
        <w:t xml:space="preserve"> function which </w:t>
      </w:r>
      <w:r>
        <w:rPr>
          <w:b/>
          <w:bCs/>
        </w:rPr>
        <w:t>f</w:t>
      </w:r>
      <w:r w:rsidRPr="00482E29">
        <w:rPr>
          <w:b/>
          <w:bCs/>
        </w:rPr>
        <w:t>ind</w:t>
      </w:r>
      <w:r w:rsidR="00211BD8">
        <w:rPr>
          <w:b/>
          <w:bCs/>
        </w:rPr>
        <w:t>s</w:t>
      </w:r>
      <w:r w:rsidRPr="00482E29">
        <w:rPr>
          <w:b/>
          <w:bCs/>
        </w:rPr>
        <w:t xml:space="preserve"> </w:t>
      </w:r>
      <w:r w:rsidRPr="00482E29">
        <w:t>the</w:t>
      </w:r>
      <w:r w:rsidRPr="00482E29">
        <w:rPr>
          <w:b/>
          <w:bCs/>
        </w:rPr>
        <w:t xml:space="preserve"> leap years </w:t>
      </w:r>
      <w:r w:rsidRPr="00482E29">
        <w:t>in</w:t>
      </w:r>
      <w:r w:rsidRPr="00482E29">
        <w:rPr>
          <w:b/>
          <w:bCs/>
        </w:rPr>
        <w:t xml:space="preserve"> </w:t>
      </w:r>
      <w:r w:rsidRPr="00482E29">
        <w:t>a</w:t>
      </w:r>
      <w:r>
        <w:t>n</w:t>
      </w:r>
      <w:r w:rsidRPr="00482E29">
        <w:rPr>
          <w:b/>
          <w:bCs/>
        </w:rPr>
        <w:t xml:space="preserve"> </w:t>
      </w:r>
      <w:r>
        <w:rPr>
          <w:b/>
          <w:bCs/>
        </w:rPr>
        <w:t>array</w:t>
      </w:r>
      <w:r w:rsidRPr="00482E29">
        <w:rPr>
          <w:b/>
          <w:bCs/>
        </w:rPr>
        <w:t xml:space="preserve"> </w:t>
      </w:r>
      <w:r w:rsidRPr="00482E29">
        <w:t>of</w:t>
      </w:r>
      <w:r w:rsidRPr="00482E29">
        <w:rPr>
          <w:b/>
          <w:bCs/>
        </w:rPr>
        <w:t xml:space="preserve"> years</w:t>
      </w:r>
      <w:r>
        <w:rPr>
          <w:b/>
          <w:bCs/>
        </w:rPr>
        <w:t>.</w:t>
      </w:r>
    </w:p>
    <w:p w14:paraId="1FBB007D" w14:textId="77777777" w:rsidR="00482E29" w:rsidRDefault="00482E29" w:rsidP="00482E29">
      <w:pPr>
        <w:pStyle w:val="Heading3"/>
      </w:pPr>
      <w:r>
        <w:t>Input</w:t>
      </w:r>
    </w:p>
    <w:p w14:paraId="640E8609" w14:textId="235DB793" w:rsidR="00482E29" w:rsidRPr="00024B25" w:rsidRDefault="00482E29" w:rsidP="00482E29">
      <w:r>
        <w:t xml:space="preserve">You will receive </w:t>
      </w:r>
      <w:r w:rsidR="00A760FD">
        <w:t xml:space="preserve">an </w:t>
      </w:r>
      <w:r>
        <w:rPr>
          <w:b/>
          <w:bCs/>
        </w:rPr>
        <w:t>array of years.</w:t>
      </w:r>
    </w:p>
    <w:p w14:paraId="1C39042D" w14:textId="77777777" w:rsidR="00482E29" w:rsidRDefault="00482E29" w:rsidP="00482E29">
      <w:pPr>
        <w:pStyle w:val="Heading3"/>
      </w:pPr>
      <w:r>
        <w:t>Output</w:t>
      </w:r>
    </w:p>
    <w:p w14:paraId="52620452" w14:textId="4BDB9B06" w:rsidR="00482E29" w:rsidRPr="00024B25" w:rsidRDefault="00482E29" w:rsidP="00482E29">
      <w:r>
        <w:t xml:space="preserve">The </w:t>
      </w:r>
      <w:r w:rsidR="00345347">
        <w:rPr>
          <w:rStyle w:val="CodeChar"/>
        </w:rPr>
        <w:t>leapYears</w:t>
      </w:r>
      <w:r w:rsidRPr="00024B25">
        <w:rPr>
          <w:rStyle w:val="CodeChar"/>
        </w:rPr>
        <w:t>()</w:t>
      </w:r>
      <w:r>
        <w:t xml:space="preserve"> function should </w:t>
      </w:r>
      <w:r w:rsidRPr="00024B25">
        <w:rPr>
          <w:b/>
          <w:bCs/>
        </w:rPr>
        <w:t xml:space="preserve">return </w:t>
      </w:r>
      <w:r>
        <w:t xml:space="preserve">an </w:t>
      </w:r>
      <w:r w:rsidRPr="00482E29">
        <w:rPr>
          <w:b/>
          <w:bCs/>
        </w:rPr>
        <w:t>array</w:t>
      </w:r>
      <w:r>
        <w:t xml:space="preserve"> of </w:t>
      </w:r>
      <w:r w:rsidRPr="00482E29">
        <w:rPr>
          <w:b/>
          <w:bCs/>
        </w:rPr>
        <w:t>leap</w:t>
      </w:r>
      <w:r>
        <w:t xml:space="preserve"> </w:t>
      </w:r>
      <w:r w:rsidRPr="00482E29">
        <w:rPr>
          <w:b/>
          <w:bCs/>
        </w:rPr>
        <w:t>years</w:t>
      </w:r>
      <w:r>
        <w:t>.</w:t>
      </w:r>
    </w:p>
    <w:p w14:paraId="154C8CB1" w14:textId="77777777" w:rsidR="00482E29" w:rsidRDefault="00482E29" w:rsidP="00482E29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7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2"/>
        <w:gridCol w:w="1890"/>
      </w:tblGrid>
      <w:tr w:rsidR="00482E29" w14:paraId="3B4F3C24" w14:textId="77777777" w:rsidTr="00345347"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BE200B" w14:textId="77777777" w:rsidR="00482E29" w:rsidRDefault="00482E29" w:rsidP="00EB4810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E0133E" w14:textId="77777777" w:rsidR="00482E29" w:rsidRDefault="00482E29" w:rsidP="00EB481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482E29" w14:paraId="38DCE433" w14:textId="77777777" w:rsidTr="00345347"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30C6A" w14:textId="25E17062" w:rsidR="00482E29" w:rsidRPr="00713892" w:rsidRDefault="00345347" w:rsidP="00EB4810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rStyle w:val="CodeChar"/>
              </w:rPr>
              <w:t>leapYears</w:t>
            </w:r>
            <w:r w:rsidR="00A760FD" w:rsidRPr="00A760FD">
              <w:rPr>
                <w:b w:val="0"/>
                <w:bCs/>
                <w:lang w:eastAsia="bg-BG"/>
              </w:rPr>
              <w:t>([2012, 2004, 2003])</w:t>
            </w:r>
            <w:r>
              <w:rPr>
                <w:b w:val="0"/>
                <w:bCs/>
                <w:lang w:eastAsia="bg-BG"/>
              </w:rPr>
              <w:t>;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02874" w14:textId="0A18432A" w:rsidR="00482E29" w:rsidRPr="00431449" w:rsidRDefault="00A760FD" w:rsidP="00EB4810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b w:val="0"/>
                <w:bCs/>
              </w:rPr>
              <w:t>[2012, 2004]</w:t>
            </w:r>
          </w:p>
        </w:tc>
      </w:tr>
      <w:tr w:rsidR="00482E29" w14:paraId="2FEF4896" w14:textId="77777777" w:rsidTr="00345347"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4E53" w14:textId="11BF102A" w:rsidR="00482E29" w:rsidRPr="00713892" w:rsidRDefault="00345347" w:rsidP="00EB4810">
            <w:pPr>
              <w:pStyle w:val="Code"/>
              <w:rPr>
                <w:b w:val="0"/>
                <w:bCs/>
                <w:lang w:eastAsia="bg-BG"/>
              </w:rPr>
            </w:pPr>
            <w:r>
              <w:rPr>
                <w:rStyle w:val="CodeChar"/>
              </w:rPr>
              <w:t>leapYears</w:t>
            </w:r>
            <w:r w:rsidR="00482E29" w:rsidRPr="00713892">
              <w:rPr>
                <w:b w:val="0"/>
                <w:bCs/>
                <w:lang w:eastAsia="bg-BG"/>
              </w:rPr>
              <w:t>([</w:t>
            </w:r>
            <w:r w:rsidR="00A760FD">
              <w:rPr>
                <w:b w:val="0"/>
                <w:bCs/>
                <w:lang w:eastAsia="bg-BG"/>
              </w:rPr>
              <w:t>2002</w:t>
            </w:r>
            <w:r w:rsidR="00482E29" w:rsidRPr="00713892">
              <w:rPr>
                <w:b w:val="0"/>
                <w:bCs/>
                <w:lang w:eastAsia="bg-BG"/>
              </w:rPr>
              <w:t>]</w:t>
            </w:r>
            <w:r w:rsidR="00482E29">
              <w:rPr>
                <w:b w:val="0"/>
                <w:bCs/>
                <w:lang w:eastAsia="bg-BG"/>
              </w:rPr>
              <w:t>)</w:t>
            </w:r>
            <w:r>
              <w:rPr>
                <w:b w:val="0"/>
                <w:bCs/>
                <w:lang w:eastAsia="bg-BG"/>
              </w:rPr>
              <w:t>;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878CE" w14:textId="22884A33" w:rsidR="00482E29" w:rsidRPr="00713892" w:rsidRDefault="00A760FD" w:rsidP="00EB4810">
            <w:pPr>
              <w:pStyle w:val="Code"/>
              <w:rPr>
                <w:b w:val="0"/>
                <w:bCs/>
                <w:lang w:val="bg-BG"/>
              </w:rPr>
            </w:pPr>
            <w:r>
              <w:rPr>
                <w:b w:val="0"/>
                <w:bCs/>
              </w:rPr>
              <w:t>[]</w:t>
            </w:r>
          </w:p>
        </w:tc>
      </w:tr>
    </w:tbl>
    <w:p w14:paraId="09C05C7E" w14:textId="2CB23F2F" w:rsidR="00482E29" w:rsidRDefault="00482E29" w:rsidP="00482E29">
      <w:pPr>
        <w:pStyle w:val="Code"/>
        <w:spacing w:before="120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In Judge submit only </w:t>
      </w:r>
      <w:r w:rsidR="00760F5D">
        <w:rPr>
          <w:rFonts w:asciiTheme="minorHAnsi" w:hAnsiTheme="minorHAnsi"/>
          <w:b w:val="0"/>
          <w:noProof w:val="0"/>
        </w:rPr>
        <w:t xml:space="preserve">the </w:t>
      </w:r>
      <w:r w:rsidR="00345347" w:rsidRPr="00345347">
        <w:t>leapYears</w:t>
      </w:r>
      <w:r w:rsidRPr="00791883">
        <w:t>()</w:t>
      </w:r>
      <w:r>
        <w:rPr>
          <w:rFonts w:asciiTheme="minorHAnsi" w:hAnsiTheme="minorHAnsi"/>
          <w:b w:val="0"/>
          <w:noProof w:val="0"/>
        </w:rPr>
        <w:t xml:space="preserve"> function.</w:t>
      </w:r>
    </w:p>
    <w:p w14:paraId="2B814BFC" w14:textId="505B317A" w:rsidR="00A760FD" w:rsidRDefault="00A760FD" w:rsidP="00A760FD">
      <w:pPr>
        <w:pStyle w:val="Heading2"/>
        <w:numPr>
          <w:ilvl w:val="0"/>
          <w:numId w:val="31"/>
        </w:numPr>
        <w:rPr>
          <w:noProof/>
          <w:lang w:val="en-US"/>
        </w:rPr>
      </w:pPr>
      <w:r>
        <w:rPr>
          <w:noProof/>
          <w:lang w:val="en-US"/>
        </w:rPr>
        <w:t>Specified Array</w:t>
      </w:r>
    </w:p>
    <w:p w14:paraId="3DCAF941" w14:textId="6C11C9EB" w:rsidR="00AC1B74" w:rsidRDefault="00A760FD" w:rsidP="00A760FD">
      <w:r>
        <w:t>Your task is to write</w:t>
      </w:r>
      <w:r w:rsidR="00E9770B">
        <w:t xml:space="preserve"> a</w:t>
      </w:r>
      <w:r>
        <w:t xml:space="preserve"> </w:t>
      </w:r>
      <w:r w:rsidR="00345347">
        <w:rPr>
          <w:rStyle w:val="CodeChar"/>
        </w:rPr>
        <w:t>specifiedArray</w:t>
      </w:r>
      <w:r w:rsidRPr="00024B25">
        <w:rPr>
          <w:rStyle w:val="CodeChar"/>
        </w:rPr>
        <w:t>()</w:t>
      </w:r>
      <w:r>
        <w:t xml:space="preserve"> function which </w:t>
      </w:r>
      <w:r w:rsidRPr="00A760FD">
        <w:t>find</w:t>
      </w:r>
      <w:r w:rsidR="00E9770B">
        <w:t>s</w:t>
      </w:r>
      <w:r w:rsidRPr="00A760FD">
        <w:rPr>
          <w:b/>
          <w:bCs/>
        </w:rPr>
        <w:t xml:space="preserve"> </w:t>
      </w:r>
      <w:r w:rsidRPr="00A760FD">
        <w:t>a</w:t>
      </w:r>
      <w:r w:rsidRPr="00A760FD">
        <w:rPr>
          <w:b/>
          <w:bCs/>
        </w:rPr>
        <w:t xml:space="preserve"> pair of elements (indices of the two numbers) </w:t>
      </w:r>
      <w:r w:rsidRPr="00A760FD">
        <w:t>from</w:t>
      </w:r>
      <w:r w:rsidRPr="00A760FD">
        <w:rPr>
          <w:b/>
          <w:bCs/>
        </w:rPr>
        <w:t xml:space="preserve"> </w:t>
      </w:r>
      <w:r w:rsidRPr="00A760FD">
        <w:t>a</w:t>
      </w:r>
      <w:r w:rsidRPr="00A760FD">
        <w:rPr>
          <w:b/>
          <w:bCs/>
        </w:rPr>
        <w:t xml:space="preserve"> given array </w:t>
      </w:r>
      <w:r w:rsidRPr="00A760FD">
        <w:t>whose</w:t>
      </w:r>
      <w:r w:rsidRPr="00A760FD">
        <w:rPr>
          <w:b/>
          <w:bCs/>
        </w:rPr>
        <w:t xml:space="preserve"> sum equals </w:t>
      </w:r>
      <w:r w:rsidRPr="00A760FD">
        <w:t>a</w:t>
      </w:r>
      <w:r w:rsidRPr="00A760FD">
        <w:rPr>
          <w:b/>
          <w:bCs/>
        </w:rPr>
        <w:t xml:space="preserve"> specific target number</w:t>
      </w:r>
      <w:r w:rsidRPr="00E9770B">
        <w:t>.</w:t>
      </w:r>
      <w:r w:rsidR="00E9770B" w:rsidRPr="00E9770B">
        <w:t xml:space="preserve"> </w:t>
      </w:r>
    </w:p>
    <w:p w14:paraId="017C3ED3" w14:textId="4B203C3C" w:rsidR="00AA4455" w:rsidRPr="00AA4455" w:rsidRDefault="00AA4455" w:rsidP="00A760FD">
      <w:pPr>
        <w:rPr>
          <w:lang w:val="bg-BG"/>
        </w:rPr>
      </w:pPr>
      <w:r w:rsidRPr="00AA4455">
        <w:t xml:space="preserve">When you find the </w:t>
      </w:r>
      <w:r w:rsidRPr="00AA4455">
        <w:rPr>
          <w:b/>
          <w:bCs/>
        </w:rPr>
        <w:t>first</w:t>
      </w:r>
      <w:r w:rsidRPr="00AA4455">
        <w:t xml:space="preserve"> </w:t>
      </w:r>
      <w:r w:rsidRPr="00AA4455">
        <w:rPr>
          <w:b/>
          <w:bCs/>
        </w:rPr>
        <w:t>pair</w:t>
      </w:r>
      <w:r w:rsidRPr="00AA4455">
        <w:t xml:space="preserve"> </w:t>
      </w:r>
      <w:r w:rsidRPr="00AA4455">
        <w:rPr>
          <w:b/>
          <w:bCs/>
        </w:rPr>
        <w:t>matching</w:t>
      </w:r>
      <w:r w:rsidRPr="00AA4455">
        <w:t xml:space="preserve"> the </w:t>
      </w:r>
      <w:r w:rsidRPr="00AA4455">
        <w:rPr>
          <w:b/>
          <w:bCs/>
        </w:rPr>
        <w:t>condition</w:t>
      </w:r>
      <w:r w:rsidRPr="00AA4455">
        <w:t xml:space="preserve"> </w:t>
      </w:r>
      <w:r w:rsidR="00947B29">
        <w:t>–</w:t>
      </w:r>
      <w:r w:rsidRPr="00AA4455">
        <w:t xml:space="preserve"> the </w:t>
      </w:r>
      <w:r w:rsidRPr="00AA4455">
        <w:rPr>
          <w:b/>
          <w:bCs/>
        </w:rPr>
        <w:t>program</w:t>
      </w:r>
      <w:r w:rsidRPr="00AA4455">
        <w:t xml:space="preserve"> </w:t>
      </w:r>
      <w:r w:rsidRPr="00AA4455">
        <w:rPr>
          <w:b/>
          <w:bCs/>
        </w:rPr>
        <w:t>ends</w:t>
      </w:r>
      <w:r w:rsidRPr="00AA4455">
        <w:rPr>
          <w:lang w:val="bg-BG"/>
        </w:rPr>
        <w:t>.</w:t>
      </w:r>
    </w:p>
    <w:p w14:paraId="10902093" w14:textId="77777777" w:rsidR="00A760FD" w:rsidRDefault="00A760FD" w:rsidP="00A760FD">
      <w:pPr>
        <w:pStyle w:val="Heading3"/>
      </w:pPr>
      <w:r>
        <w:lastRenderedPageBreak/>
        <w:t>Input</w:t>
      </w:r>
    </w:p>
    <w:p w14:paraId="043E508B" w14:textId="762C4E2D" w:rsidR="00A760FD" w:rsidRPr="00024B25" w:rsidRDefault="00A760FD" w:rsidP="00A760FD">
      <w:r>
        <w:t xml:space="preserve">You will receive an </w:t>
      </w:r>
      <w:r>
        <w:rPr>
          <w:b/>
          <w:bCs/>
        </w:rPr>
        <w:t>array of numbers</w:t>
      </w:r>
      <w:r w:rsidR="00042B5F">
        <w:rPr>
          <w:b/>
          <w:bCs/>
        </w:rPr>
        <w:t xml:space="preserve"> </w:t>
      </w:r>
      <w:r w:rsidR="00042B5F" w:rsidRPr="00042B5F">
        <w:t>and</w:t>
      </w:r>
      <w:r w:rsidR="00543760">
        <w:t xml:space="preserve"> a</w:t>
      </w:r>
      <w:r w:rsidR="00042B5F">
        <w:rPr>
          <w:b/>
          <w:bCs/>
        </w:rPr>
        <w:t xml:space="preserve"> target number</w:t>
      </w:r>
      <w:r>
        <w:rPr>
          <w:b/>
          <w:bCs/>
        </w:rPr>
        <w:t>.</w:t>
      </w:r>
    </w:p>
    <w:p w14:paraId="65A48D41" w14:textId="77777777" w:rsidR="00A760FD" w:rsidRDefault="00A760FD" w:rsidP="00A760FD">
      <w:pPr>
        <w:pStyle w:val="Heading3"/>
      </w:pPr>
      <w:r>
        <w:t>Output</w:t>
      </w:r>
    </w:p>
    <w:p w14:paraId="74CBEF9F" w14:textId="506697A3" w:rsidR="00A760FD" w:rsidRPr="00024B25" w:rsidRDefault="00A760FD" w:rsidP="00A760FD">
      <w:r>
        <w:t xml:space="preserve">The </w:t>
      </w:r>
      <w:r w:rsidR="00345347">
        <w:rPr>
          <w:rStyle w:val="CodeChar"/>
        </w:rPr>
        <w:t>specifiedArray</w:t>
      </w:r>
      <w:r w:rsidRPr="00024B25">
        <w:rPr>
          <w:rStyle w:val="CodeChar"/>
        </w:rPr>
        <w:t>()</w:t>
      </w:r>
      <w:r>
        <w:t xml:space="preserve"> function should </w:t>
      </w:r>
      <w:r w:rsidRPr="00024B25">
        <w:rPr>
          <w:b/>
          <w:bCs/>
        </w:rPr>
        <w:t xml:space="preserve">return </w:t>
      </w:r>
      <w:r w:rsidR="00B90EF6">
        <w:rPr>
          <w:b/>
          <w:bCs/>
        </w:rPr>
        <w:t>a</w:t>
      </w:r>
      <w:r>
        <w:rPr>
          <w:b/>
          <w:bCs/>
        </w:rPr>
        <w:t xml:space="preserve"> </w:t>
      </w:r>
      <w:r w:rsidR="00042B5F" w:rsidRPr="00042B5F">
        <w:rPr>
          <w:b/>
          <w:bCs/>
        </w:rPr>
        <w:t>new</w:t>
      </w:r>
      <w:r w:rsidR="00042B5F">
        <w:t xml:space="preserve"> </w:t>
      </w:r>
      <w:r w:rsidR="00042B5F" w:rsidRPr="00042B5F">
        <w:rPr>
          <w:b/>
          <w:bCs/>
        </w:rPr>
        <w:t>array</w:t>
      </w:r>
      <w:r w:rsidR="00042B5F">
        <w:t xml:space="preserve"> </w:t>
      </w:r>
      <w:r w:rsidR="00657FE2">
        <w:t xml:space="preserve">which </w:t>
      </w:r>
      <w:r w:rsidR="00042B5F">
        <w:t xml:space="preserve">includes </w:t>
      </w:r>
      <w:r w:rsidR="00042B5F" w:rsidRPr="00042B5F">
        <w:rPr>
          <w:b/>
          <w:bCs/>
        </w:rPr>
        <w:t>specific</w:t>
      </w:r>
      <w:r w:rsidR="00042B5F">
        <w:t xml:space="preserve"> </w:t>
      </w:r>
      <w:r w:rsidR="00042B5F" w:rsidRPr="00042B5F">
        <w:rPr>
          <w:b/>
          <w:bCs/>
        </w:rPr>
        <w:t>numbers</w:t>
      </w:r>
      <w:r>
        <w:t>.</w:t>
      </w:r>
    </w:p>
    <w:p w14:paraId="4EB48E03" w14:textId="77777777" w:rsidR="00A760FD" w:rsidRDefault="00A760FD" w:rsidP="00A760F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4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2070"/>
        <w:gridCol w:w="2493"/>
      </w:tblGrid>
      <w:tr w:rsidR="000E29CD" w14:paraId="4602F6D6" w14:textId="7F7B75DD" w:rsidTr="000E29CD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8EE9D" w14:textId="77777777" w:rsidR="000E29CD" w:rsidRDefault="000E29CD" w:rsidP="009268F3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A701F4" w14:textId="77777777" w:rsidR="000E29CD" w:rsidRDefault="000E29CD" w:rsidP="009268F3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658BA2" w14:textId="218BAC39" w:rsidR="000E29CD" w:rsidRDefault="000E29CD" w:rsidP="009268F3">
            <w:pPr>
              <w:pStyle w:val="Code"/>
              <w:spacing w:before="0" w:after="0"/>
              <w:jc w:val="center"/>
            </w:pPr>
            <w:r>
              <w:t>Explanation</w:t>
            </w:r>
          </w:p>
        </w:tc>
      </w:tr>
      <w:tr w:rsidR="000E29CD" w14:paraId="2120A332" w14:textId="58AA9281" w:rsidTr="000E29CD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439B1" w14:textId="77AA3844" w:rsidR="000E29CD" w:rsidRPr="00713892" w:rsidRDefault="000E29CD" w:rsidP="009268F3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rStyle w:val="CodeChar"/>
              </w:rPr>
              <w:t>specifiedArray</w:t>
            </w:r>
            <w:r w:rsidRPr="00657FE2">
              <w:rPr>
                <w:b w:val="0"/>
                <w:bCs/>
                <w:lang w:eastAsia="bg-BG"/>
              </w:rPr>
              <w:t>([</w:t>
            </w:r>
            <w:r w:rsidRPr="00141806">
              <w:rPr>
                <w:b w:val="0"/>
                <w:bCs/>
                <w:highlight w:val="cyan"/>
                <w:lang w:eastAsia="bg-BG"/>
              </w:rPr>
              <w:t>1</w:t>
            </w:r>
            <w:r w:rsidRPr="00657FE2">
              <w:rPr>
                <w:b w:val="0"/>
                <w:bCs/>
                <w:lang w:eastAsia="bg-BG"/>
              </w:rPr>
              <w:t xml:space="preserve">, 2, </w:t>
            </w:r>
            <w:r w:rsidRPr="00141806">
              <w:rPr>
                <w:b w:val="0"/>
                <w:bCs/>
                <w:highlight w:val="cyan"/>
                <w:lang w:eastAsia="bg-BG"/>
              </w:rPr>
              <w:t>3</w:t>
            </w:r>
            <w:r w:rsidRPr="00657FE2">
              <w:rPr>
                <w:b w:val="0"/>
                <w:bCs/>
                <w:lang w:eastAsia="bg-BG"/>
              </w:rPr>
              <w:t>], 4)</w:t>
            </w:r>
            <w:r>
              <w:rPr>
                <w:b w:val="0"/>
                <w:bCs/>
                <w:lang w:eastAsia="bg-BG"/>
              </w:rPr>
              <w:t>;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64638" w14:textId="7008F597" w:rsidR="000E29CD" w:rsidRPr="00431449" w:rsidRDefault="000E29CD" w:rsidP="009268F3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b w:val="0"/>
                <w:bCs/>
              </w:rPr>
              <w:t>[</w:t>
            </w:r>
            <w:r w:rsidRPr="00141806">
              <w:rPr>
                <w:b w:val="0"/>
                <w:bCs/>
                <w:highlight w:val="cyan"/>
              </w:rPr>
              <w:t>0</w:t>
            </w:r>
            <w:r>
              <w:rPr>
                <w:b w:val="0"/>
                <w:bCs/>
              </w:rPr>
              <w:t xml:space="preserve">, </w:t>
            </w:r>
            <w:r w:rsidRPr="00141806">
              <w:rPr>
                <w:b w:val="0"/>
                <w:bCs/>
                <w:highlight w:val="cyan"/>
              </w:rPr>
              <w:t>2</w:t>
            </w:r>
            <w:r>
              <w:rPr>
                <w:b w:val="0"/>
                <w:bCs/>
              </w:rPr>
              <w:t>]</w:t>
            </w: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9B78B" w14:textId="77777777" w:rsidR="000E29CD" w:rsidRDefault="000E29CD" w:rsidP="009268F3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1 + 3 = 4</w:t>
            </w:r>
          </w:p>
          <w:p w14:paraId="47D1BEDD" w14:textId="77777777" w:rsidR="000E29CD" w:rsidRDefault="000E29CD" w:rsidP="009268F3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1 is on position 0</w:t>
            </w:r>
          </w:p>
          <w:p w14:paraId="22C331BC" w14:textId="34279DAF" w:rsidR="000E29CD" w:rsidRDefault="002B329D" w:rsidP="009268F3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  <w:r w:rsidR="000E29CD">
              <w:rPr>
                <w:b w:val="0"/>
                <w:bCs/>
              </w:rPr>
              <w:t xml:space="preserve"> is on position 2</w:t>
            </w:r>
          </w:p>
        </w:tc>
      </w:tr>
      <w:tr w:rsidR="000E29CD" w14:paraId="154CB844" w14:textId="3557CF17" w:rsidTr="000E29CD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16843" w14:textId="407EAC1E" w:rsidR="000E29CD" w:rsidRPr="00713892" w:rsidRDefault="000E29CD" w:rsidP="009268F3">
            <w:pPr>
              <w:pStyle w:val="Code"/>
              <w:rPr>
                <w:b w:val="0"/>
                <w:bCs/>
                <w:lang w:eastAsia="bg-BG"/>
              </w:rPr>
            </w:pPr>
            <w:r>
              <w:rPr>
                <w:rStyle w:val="CodeChar"/>
              </w:rPr>
              <w:t>specifiedArray</w:t>
            </w:r>
            <w:r w:rsidRPr="00657FE2">
              <w:rPr>
                <w:b w:val="0"/>
                <w:bCs/>
                <w:lang w:eastAsia="bg-BG"/>
              </w:rPr>
              <w:t>([10, 20, 10, 30, 20, 60, 70], 50)</w:t>
            </w:r>
            <w:r>
              <w:rPr>
                <w:b w:val="0"/>
                <w:bCs/>
                <w:lang w:eastAsia="bg-BG"/>
              </w:rPr>
              <w:t>;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9CDE6" w14:textId="35C2CE64" w:rsidR="000E29CD" w:rsidRPr="00713892" w:rsidRDefault="000E29CD" w:rsidP="009268F3">
            <w:pPr>
              <w:pStyle w:val="Code"/>
              <w:rPr>
                <w:b w:val="0"/>
                <w:bCs/>
                <w:lang w:val="bg-BG"/>
              </w:rPr>
            </w:pPr>
            <w:r>
              <w:rPr>
                <w:b w:val="0"/>
                <w:bCs/>
              </w:rPr>
              <w:t>[1, 3]</w:t>
            </w:r>
          </w:p>
        </w:tc>
        <w:tc>
          <w:tcPr>
            <w:tcW w:w="24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07E60" w14:textId="77777777" w:rsidR="000E29CD" w:rsidRDefault="000E29CD" w:rsidP="009268F3">
            <w:pPr>
              <w:pStyle w:val="Code"/>
              <w:rPr>
                <w:b w:val="0"/>
                <w:bCs/>
              </w:rPr>
            </w:pPr>
          </w:p>
        </w:tc>
      </w:tr>
    </w:tbl>
    <w:p w14:paraId="3B45B5A9" w14:textId="1319011B" w:rsidR="00A760FD" w:rsidRDefault="00A760FD" w:rsidP="00A760FD">
      <w:pPr>
        <w:pStyle w:val="Code"/>
        <w:spacing w:before="120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In Judge submit only </w:t>
      </w:r>
      <w:r w:rsidR="00760F5D">
        <w:rPr>
          <w:rFonts w:asciiTheme="minorHAnsi" w:hAnsiTheme="minorHAnsi"/>
          <w:b w:val="0"/>
          <w:noProof w:val="0"/>
        </w:rPr>
        <w:t xml:space="preserve">the </w:t>
      </w:r>
      <w:r w:rsidR="00345347" w:rsidRPr="00345347">
        <w:t>specifiedArray</w:t>
      </w:r>
      <w:r w:rsidRPr="00791883">
        <w:t>()</w:t>
      </w:r>
      <w:r>
        <w:rPr>
          <w:rFonts w:asciiTheme="minorHAnsi" w:hAnsiTheme="minorHAnsi"/>
          <w:b w:val="0"/>
          <w:noProof w:val="0"/>
        </w:rPr>
        <w:t xml:space="preserve"> function.</w:t>
      </w:r>
    </w:p>
    <w:p w14:paraId="08D0525D" w14:textId="1887296E" w:rsidR="00EE2067" w:rsidRDefault="00EE2067" w:rsidP="00EE2067">
      <w:pPr>
        <w:pStyle w:val="Heading2"/>
        <w:numPr>
          <w:ilvl w:val="0"/>
          <w:numId w:val="31"/>
        </w:numPr>
        <w:rPr>
          <w:noProof/>
          <w:lang w:val="en-US"/>
        </w:rPr>
      </w:pPr>
      <w:r>
        <w:rPr>
          <w:noProof/>
          <w:lang w:val="en-US"/>
        </w:rPr>
        <w:t>Bubble Sort</w:t>
      </w:r>
    </w:p>
    <w:p w14:paraId="1C5FE5F4" w14:textId="6307F972" w:rsidR="00EE2067" w:rsidRDefault="00EE2067" w:rsidP="00EE2067">
      <w:pPr>
        <w:rPr>
          <w:b/>
          <w:bCs/>
        </w:rPr>
      </w:pPr>
      <w:r>
        <w:t>Your task is to write</w:t>
      </w:r>
      <w:r w:rsidR="005C0E31">
        <w:rPr>
          <w:lang w:val="bg-BG"/>
        </w:rPr>
        <w:t xml:space="preserve"> а</w:t>
      </w:r>
      <w:r>
        <w:t xml:space="preserve"> </w:t>
      </w:r>
      <w:r w:rsidR="00BB3F0C">
        <w:rPr>
          <w:rStyle w:val="CodeChar"/>
        </w:rPr>
        <w:t>bubbleSort</w:t>
      </w:r>
      <w:r w:rsidRPr="00024B25">
        <w:rPr>
          <w:rStyle w:val="CodeChar"/>
        </w:rPr>
        <w:t>()</w:t>
      </w:r>
      <w:r>
        <w:t xml:space="preserve"> function which </w:t>
      </w:r>
      <w:r w:rsidRPr="00EE2067">
        <w:rPr>
          <w:b/>
          <w:bCs/>
        </w:rPr>
        <w:t>sort</w:t>
      </w:r>
      <w:r w:rsidR="004F7B76">
        <w:rPr>
          <w:b/>
          <w:bCs/>
        </w:rPr>
        <w:t xml:space="preserve">s </w:t>
      </w:r>
      <w:r w:rsidRPr="00EE2067">
        <w:t>a</w:t>
      </w:r>
      <w:r>
        <w:t xml:space="preserve">n array </w:t>
      </w:r>
      <w:r w:rsidRPr="00EE2067">
        <w:t xml:space="preserve">of </w:t>
      </w:r>
      <w:r w:rsidRPr="00EE2067">
        <w:rPr>
          <w:b/>
          <w:bCs/>
        </w:rPr>
        <w:t>elements</w:t>
      </w:r>
      <w:r w:rsidRPr="00EE2067">
        <w:t xml:space="preserve"> using </w:t>
      </w:r>
      <w:r w:rsidRPr="00EE2067">
        <w:rPr>
          <w:b/>
          <w:bCs/>
        </w:rPr>
        <w:t>Bubble</w:t>
      </w:r>
      <w:r w:rsidRPr="00EE2067">
        <w:t xml:space="preserve"> </w:t>
      </w:r>
      <w:r w:rsidRPr="00EE2067">
        <w:rPr>
          <w:b/>
          <w:bCs/>
        </w:rPr>
        <w:t>sort</w:t>
      </w:r>
      <w:r>
        <w:rPr>
          <w:b/>
          <w:bCs/>
        </w:rPr>
        <w:t xml:space="preserve">. </w:t>
      </w:r>
    </w:p>
    <w:p w14:paraId="3AF473C8" w14:textId="66195F93" w:rsidR="00EE2067" w:rsidRDefault="00EE2067" w:rsidP="00EE2067">
      <w:r w:rsidRPr="00EE2067">
        <w:t xml:space="preserve">Bubble sort, sometimes referred to as </w:t>
      </w:r>
      <w:r w:rsidRPr="00D01E71">
        <w:rPr>
          <w:b/>
          <w:bCs/>
        </w:rPr>
        <w:t>sinking</w:t>
      </w:r>
      <w:r w:rsidRPr="00EE2067">
        <w:t xml:space="preserve"> </w:t>
      </w:r>
      <w:r w:rsidRPr="00EE2067">
        <w:rPr>
          <w:b/>
          <w:bCs/>
        </w:rPr>
        <w:t>sort</w:t>
      </w:r>
      <w:r w:rsidRPr="00EE2067">
        <w:t xml:space="preserve">, is a simple </w:t>
      </w:r>
      <w:r w:rsidRPr="00EE2067">
        <w:rPr>
          <w:b/>
          <w:bCs/>
        </w:rPr>
        <w:t>sorting</w:t>
      </w:r>
      <w:r w:rsidRPr="00EE2067">
        <w:t xml:space="preserve"> </w:t>
      </w:r>
      <w:r w:rsidRPr="00EE2067">
        <w:rPr>
          <w:b/>
          <w:bCs/>
        </w:rPr>
        <w:t>algorithm</w:t>
      </w:r>
      <w:r w:rsidRPr="00EE2067">
        <w:t xml:space="preserve"> that repeatedly </w:t>
      </w:r>
      <w:r w:rsidRPr="00EE2067">
        <w:rPr>
          <w:b/>
          <w:bCs/>
        </w:rPr>
        <w:t>steps</w:t>
      </w:r>
      <w:r w:rsidRPr="00EE2067">
        <w:t xml:space="preserve"> through the </w:t>
      </w:r>
      <w:r w:rsidRPr="00EE2067">
        <w:rPr>
          <w:b/>
          <w:bCs/>
        </w:rPr>
        <w:t>list</w:t>
      </w:r>
      <w:r w:rsidRPr="00EE2067">
        <w:t xml:space="preserve"> to be </w:t>
      </w:r>
      <w:r w:rsidRPr="00EE2067">
        <w:rPr>
          <w:b/>
          <w:bCs/>
        </w:rPr>
        <w:t>sorted</w:t>
      </w:r>
      <w:r w:rsidRPr="00EE2067">
        <w:t xml:space="preserve">, compares each pair of adjacent items and </w:t>
      </w:r>
      <w:r w:rsidRPr="00EE2067">
        <w:rPr>
          <w:b/>
          <w:bCs/>
        </w:rPr>
        <w:t>swaps</w:t>
      </w:r>
      <w:r w:rsidRPr="00EE2067">
        <w:t xml:space="preserve"> them if they are in the </w:t>
      </w:r>
      <w:r w:rsidRPr="00EE2067">
        <w:rPr>
          <w:b/>
          <w:bCs/>
        </w:rPr>
        <w:t>wrong</w:t>
      </w:r>
      <w:r w:rsidRPr="00EE2067">
        <w:t xml:space="preserve"> order. The </w:t>
      </w:r>
      <w:r w:rsidRPr="00EE2067">
        <w:rPr>
          <w:b/>
          <w:bCs/>
        </w:rPr>
        <w:t>pass</w:t>
      </w:r>
      <w:r w:rsidRPr="00EE2067">
        <w:t xml:space="preserve"> through the </w:t>
      </w:r>
      <w:r w:rsidRPr="00EE2067">
        <w:rPr>
          <w:b/>
          <w:bCs/>
        </w:rPr>
        <w:t>list</w:t>
      </w:r>
      <w:r w:rsidRPr="00EE2067">
        <w:t xml:space="preserve"> is repeated until no </w:t>
      </w:r>
      <w:r w:rsidRPr="00EE2067">
        <w:rPr>
          <w:b/>
          <w:bCs/>
        </w:rPr>
        <w:t>swaps</w:t>
      </w:r>
      <w:r w:rsidRPr="00EE2067">
        <w:t xml:space="preserve"> are </w:t>
      </w:r>
      <w:r w:rsidRPr="00EE2067">
        <w:rPr>
          <w:b/>
          <w:bCs/>
        </w:rPr>
        <w:t>needed</w:t>
      </w:r>
      <w:r w:rsidRPr="00EE2067">
        <w:t xml:space="preserve">, which </w:t>
      </w:r>
      <w:r w:rsidRPr="00EE2067">
        <w:rPr>
          <w:b/>
          <w:bCs/>
        </w:rPr>
        <w:t>indicates</w:t>
      </w:r>
      <w:r w:rsidRPr="00EE2067">
        <w:t xml:space="preserve"> that the </w:t>
      </w:r>
      <w:r w:rsidRPr="00EE2067">
        <w:rPr>
          <w:b/>
          <w:bCs/>
        </w:rPr>
        <w:t>list</w:t>
      </w:r>
      <w:r w:rsidRPr="00EE2067">
        <w:t xml:space="preserve"> is </w:t>
      </w:r>
      <w:r w:rsidRPr="00EE2067">
        <w:rPr>
          <w:b/>
          <w:bCs/>
        </w:rPr>
        <w:t>sorted</w:t>
      </w:r>
      <w:r w:rsidRPr="00EE2067">
        <w:t>.</w:t>
      </w:r>
    </w:p>
    <w:p w14:paraId="76746523" w14:textId="446C6960" w:rsidR="00E33F7D" w:rsidRDefault="00C02907" w:rsidP="00EE2067">
      <w:r>
        <w:rPr>
          <w:noProof/>
        </w:rPr>
        <w:drawing>
          <wp:inline distT="0" distB="0" distL="0" distR="0" wp14:anchorId="592D3608" wp14:editId="0BC84E45">
            <wp:extent cx="2796540" cy="3751203"/>
            <wp:effectExtent l="0" t="0" r="0" b="0"/>
            <wp:docPr id="10" name="Картина 10" descr="Bubble Sort (With Code in Python/C++/Java/C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ubble Sort (With Code in Python/C++/Java/C)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981" cy="3753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7F78D" w14:textId="77777777" w:rsidR="00EE2067" w:rsidRDefault="00EE2067" w:rsidP="00EE2067">
      <w:pPr>
        <w:pStyle w:val="Heading3"/>
      </w:pPr>
      <w:r>
        <w:t>Input</w:t>
      </w:r>
    </w:p>
    <w:p w14:paraId="6C60A87F" w14:textId="49D55A89" w:rsidR="00EE2067" w:rsidRPr="00024B25" w:rsidRDefault="00EE2067" w:rsidP="00EE2067">
      <w:r>
        <w:t xml:space="preserve">You will receive an </w:t>
      </w:r>
      <w:r>
        <w:rPr>
          <w:b/>
          <w:bCs/>
        </w:rPr>
        <w:t>array of numbers.</w:t>
      </w:r>
    </w:p>
    <w:p w14:paraId="532D0CE4" w14:textId="77777777" w:rsidR="00EE2067" w:rsidRDefault="00EE2067" w:rsidP="00EE2067">
      <w:pPr>
        <w:pStyle w:val="Heading3"/>
      </w:pPr>
      <w:r>
        <w:lastRenderedPageBreak/>
        <w:t>Output</w:t>
      </w:r>
    </w:p>
    <w:p w14:paraId="0254714E" w14:textId="0C636574" w:rsidR="00EE2067" w:rsidRPr="00024B25" w:rsidRDefault="00EE2067" w:rsidP="00EE2067">
      <w:r>
        <w:t xml:space="preserve">The </w:t>
      </w:r>
      <w:r w:rsidR="00BB3F0C">
        <w:rPr>
          <w:rStyle w:val="CodeChar"/>
        </w:rPr>
        <w:t>bubbleSort</w:t>
      </w:r>
      <w:r w:rsidRPr="00024B25">
        <w:rPr>
          <w:rStyle w:val="CodeChar"/>
        </w:rPr>
        <w:t>()</w:t>
      </w:r>
      <w:r>
        <w:t xml:space="preserve"> function should </w:t>
      </w:r>
      <w:r w:rsidRPr="00024B25">
        <w:rPr>
          <w:b/>
          <w:bCs/>
        </w:rPr>
        <w:t xml:space="preserve">return </w:t>
      </w:r>
      <w:r>
        <w:rPr>
          <w:b/>
          <w:bCs/>
        </w:rPr>
        <w:t>the array after bubble sorting</w:t>
      </w:r>
      <w:r>
        <w:t>.</w:t>
      </w:r>
    </w:p>
    <w:p w14:paraId="7C8B7514" w14:textId="77777777" w:rsidR="00EE2067" w:rsidRDefault="00EE2067" w:rsidP="00EE206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3420"/>
      </w:tblGrid>
      <w:tr w:rsidR="00EE2067" w14:paraId="2FE94385" w14:textId="77777777" w:rsidTr="003450AB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85DE" w14:textId="77777777" w:rsidR="00EE2067" w:rsidRDefault="00EE2067" w:rsidP="009268F3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775AF5" w14:textId="77777777" w:rsidR="00EE2067" w:rsidRDefault="00EE2067" w:rsidP="009268F3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EE2067" w14:paraId="57AB1BA5" w14:textId="77777777" w:rsidTr="003450AB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D008FB" w14:textId="5A7BE00B" w:rsidR="00EE2067" w:rsidRPr="00713892" w:rsidRDefault="00BB3F0C" w:rsidP="009268F3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rStyle w:val="CodeChar"/>
              </w:rPr>
              <w:t>bubbleSort</w:t>
            </w:r>
            <w:r w:rsidR="00EE2067" w:rsidRPr="00657FE2">
              <w:rPr>
                <w:b w:val="0"/>
                <w:bCs/>
                <w:lang w:eastAsia="bg-BG"/>
              </w:rPr>
              <w:t>([</w:t>
            </w:r>
            <w:r w:rsidR="003450AB">
              <w:rPr>
                <w:b w:val="0"/>
                <w:bCs/>
                <w:lang w:eastAsia="bg-BG"/>
              </w:rPr>
              <w:t>5</w:t>
            </w:r>
            <w:r w:rsidR="00EE2067" w:rsidRPr="00657FE2">
              <w:rPr>
                <w:b w:val="0"/>
                <w:bCs/>
                <w:lang w:eastAsia="bg-BG"/>
              </w:rPr>
              <w:t>, 2, 3])</w:t>
            </w:r>
            <w:r>
              <w:rPr>
                <w:b w:val="0"/>
                <w:bCs/>
                <w:lang w:eastAsia="bg-BG"/>
              </w:rPr>
              <w:t>;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F5397C" w14:textId="1E84FBEE" w:rsidR="00EE2067" w:rsidRPr="00431449" w:rsidRDefault="00EE2067" w:rsidP="009268F3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b w:val="0"/>
                <w:bCs/>
              </w:rPr>
              <w:t>[2</w:t>
            </w:r>
            <w:r w:rsidR="003450AB">
              <w:rPr>
                <w:b w:val="0"/>
                <w:bCs/>
              </w:rPr>
              <w:t>, 3, 5</w:t>
            </w:r>
            <w:r>
              <w:rPr>
                <w:b w:val="0"/>
                <w:bCs/>
              </w:rPr>
              <w:t>]</w:t>
            </w:r>
          </w:p>
        </w:tc>
      </w:tr>
      <w:tr w:rsidR="00EE2067" w14:paraId="0DDCD0BC" w14:textId="77777777" w:rsidTr="003450AB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05B5C" w14:textId="504F0575" w:rsidR="00EE2067" w:rsidRPr="00713892" w:rsidRDefault="00C02907" w:rsidP="009268F3">
            <w:pPr>
              <w:pStyle w:val="Code"/>
              <w:rPr>
                <w:b w:val="0"/>
                <w:bCs/>
                <w:lang w:eastAsia="bg-BG"/>
              </w:rPr>
            </w:pPr>
            <w:r w:rsidRPr="00C02907">
              <w:rPr>
                <w:rStyle w:val="CodeChar"/>
              </w:rPr>
              <w:t>bubbleSort([3, 0, 2, 5, -1])</w:t>
            </w:r>
            <w:r>
              <w:rPr>
                <w:rStyle w:val="CodeChar"/>
              </w:rPr>
              <w:t>;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DD121" w14:textId="5D0B64B4" w:rsidR="00EE2067" w:rsidRPr="00713892" w:rsidRDefault="00C02907" w:rsidP="009268F3">
            <w:pPr>
              <w:pStyle w:val="Code"/>
              <w:rPr>
                <w:b w:val="0"/>
                <w:bCs/>
                <w:lang w:val="bg-BG"/>
              </w:rPr>
            </w:pPr>
            <w:r w:rsidRPr="00C02907">
              <w:rPr>
                <w:b w:val="0"/>
                <w:bCs/>
              </w:rPr>
              <w:t>[-1, 0, 2, 3, 5]</w:t>
            </w:r>
          </w:p>
        </w:tc>
      </w:tr>
    </w:tbl>
    <w:p w14:paraId="6B40656E" w14:textId="59584C7A" w:rsidR="00EE2067" w:rsidRDefault="00EE2067" w:rsidP="00EE2067">
      <w:pPr>
        <w:pStyle w:val="Code"/>
        <w:spacing w:before="120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In Judge submit only </w:t>
      </w:r>
      <w:r w:rsidR="005E52B9">
        <w:rPr>
          <w:rFonts w:asciiTheme="minorHAnsi" w:hAnsiTheme="minorHAnsi"/>
          <w:b w:val="0"/>
          <w:noProof w:val="0"/>
        </w:rPr>
        <w:t xml:space="preserve">the </w:t>
      </w:r>
      <w:r w:rsidR="00BB3F0C" w:rsidRPr="00BB3F0C">
        <w:t>bubbleSort</w:t>
      </w:r>
      <w:r w:rsidRPr="00791883">
        <w:t>()</w:t>
      </w:r>
      <w:r>
        <w:rPr>
          <w:rFonts w:asciiTheme="minorHAnsi" w:hAnsiTheme="minorHAnsi"/>
          <w:b w:val="0"/>
          <w:noProof w:val="0"/>
        </w:rPr>
        <w:t xml:space="preserve"> function.</w:t>
      </w:r>
    </w:p>
    <w:p w14:paraId="2302C3DA" w14:textId="77777777" w:rsidR="00653627" w:rsidRDefault="00653627" w:rsidP="00653627">
      <w:pPr>
        <w:pStyle w:val="Heading2"/>
        <w:numPr>
          <w:ilvl w:val="0"/>
          <w:numId w:val="31"/>
        </w:numPr>
        <w:rPr>
          <w:noProof/>
          <w:lang w:val="en-US"/>
        </w:rPr>
      </w:pPr>
      <w:r>
        <w:rPr>
          <w:noProof/>
          <w:lang w:val="en-US"/>
        </w:rPr>
        <w:t>Monads and Arrays</w:t>
      </w:r>
    </w:p>
    <w:p w14:paraId="3C203A04" w14:textId="77777777" w:rsidR="00653627" w:rsidRPr="00FE5F56" w:rsidRDefault="00653627" w:rsidP="00653627">
      <w:pPr>
        <w:rPr>
          <w:lang w:val="en-GB"/>
        </w:rPr>
      </w:pPr>
      <w:r>
        <w:t xml:space="preserve">Your task is to write a </w:t>
      </w:r>
      <w:r>
        <w:rPr>
          <w:rStyle w:val="CodeChar"/>
        </w:rPr>
        <w:t>monad</w:t>
      </w:r>
      <w:r w:rsidRPr="00024B25">
        <w:rPr>
          <w:rStyle w:val="CodeChar"/>
        </w:rPr>
        <w:t>()</w:t>
      </w:r>
      <w:r>
        <w:t xml:space="preserve"> function which </w:t>
      </w:r>
      <w:r w:rsidRPr="00081AFF">
        <w:t xml:space="preserve">finds an </w:t>
      </w:r>
      <w:r w:rsidRPr="00373ADD">
        <w:rPr>
          <w:b/>
          <w:bCs/>
        </w:rPr>
        <w:t>exponent of numbers</w:t>
      </w:r>
      <w:r>
        <w:t xml:space="preserve">. </w:t>
      </w:r>
      <w:r w:rsidRPr="00FE5F56">
        <w:rPr>
          <w:lang w:val="en-GB"/>
        </w:rPr>
        <w:t xml:space="preserve">To solve the problem, use the </w:t>
      </w:r>
      <w:r w:rsidRPr="00FE5F56">
        <w:rPr>
          <w:rStyle w:val="CodeChar"/>
          <w:lang w:val="en-GB"/>
        </w:rPr>
        <w:t>array.protoype.flatMap()</w:t>
      </w:r>
      <w:r w:rsidRPr="00FE5F56">
        <w:rPr>
          <w:lang w:val="en-GB"/>
        </w:rPr>
        <w:t xml:space="preserve"> method.</w:t>
      </w:r>
    </w:p>
    <w:p w14:paraId="3B5E91A8" w14:textId="77777777" w:rsidR="00653627" w:rsidRDefault="00653627" w:rsidP="00653627">
      <w:pPr>
        <w:pStyle w:val="Heading3"/>
      </w:pPr>
      <w:r>
        <w:t>Input</w:t>
      </w:r>
    </w:p>
    <w:p w14:paraId="3606AA95" w14:textId="77777777" w:rsidR="00653627" w:rsidRDefault="00653627" w:rsidP="00653627">
      <w:pPr>
        <w:rPr>
          <w:b/>
          <w:bCs/>
        </w:rPr>
      </w:pPr>
      <w:r>
        <w:t xml:space="preserve">You will receive a </w:t>
      </w:r>
      <w:r>
        <w:rPr>
          <w:b/>
          <w:bCs/>
        </w:rPr>
        <w:t>matrix of numbers in format:</w:t>
      </w:r>
    </w:p>
    <w:p w14:paraId="38CAD3B9" w14:textId="77777777" w:rsidR="00653627" w:rsidRPr="00024B25" w:rsidRDefault="00653627" w:rsidP="00653627">
      <w:r w:rsidRPr="00081AFF">
        <w:rPr>
          <w:rStyle w:val="CodeChar"/>
        </w:rPr>
        <w:t>[ [ number ], [ number ], … ]</w:t>
      </w:r>
    </w:p>
    <w:p w14:paraId="58291F85" w14:textId="77777777" w:rsidR="00653627" w:rsidRDefault="00653627" w:rsidP="00653627">
      <w:pPr>
        <w:pStyle w:val="Heading3"/>
      </w:pPr>
      <w:r>
        <w:t>Output</w:t>
      </w:r>
    </w:p>
    <w:p w14:paraId="3CAB1DD0" w14:textId="77777777" w:rsidR="00653627" w:rsidRPr="00024B25" w:rsidRDefault="00653627" w:rsidP="00653627">
      <w:r w:rsidRPr="00081AFF">
        <w:t xml:space="preserve">The </w:t>
      </w:r>
      <w:r w:rsidRPr="00081AFF">
        <w:rPr>
          <w:rStyle w:val="CodeChar"/>
        </w:rPr>
        <w:t>monad()</w:t>
      </w:r>
      <w:r w:rsidRPr="00081AFF">
        <w:t xml:space="preserve"> function should return a </w:t>
      </w:r>
      <w:r w:rsidRPr="00081AFF">
        <w:rPr>
          <w:b/>
          <w:bCs/>
        </w:rPr>
        <w:t>new</w:t>
      </w:r>
      <w:r w:rsidRPr="00081AFF">
        <w:t xml:space="preserve"> </w:t>
      </w:r>
      <w:r w:rsidRPr="00081AFF">
        <w:rPr>
          <w:b/>
          <w:bCs/>
        </w:rPr>
        <w:t>array</w:t>
      </w:r>
      <w:r w:rsidRPr="00081AFF">
        <w:t xml:space="preserve"> which </w:t>
      </w:r>
      <w:r w:rsidRPr="00081AFF">
        <w:rPr>
          <w:b/>
          <w:bCs/>
        </w:rPr>
        <w:t>includes</w:t>
      </w:r>
      <w:r w:rsidRPr="00081AFF">
        <w:t xml:space="preserve"> the </w:t>
      </w:r>
      <w:r w:rsidRPr="00081AFF">
        <w:rPr>
          <w:b/>
          <w:bCs/>
        </w:rPr>
        <w:t>arrays</w:t>
      </w:r>
      <w:r w:rsidRPr="00081AFF">
        <w:t xml:space="preserve"> of </w:t>
      </w:r>
      <w:r w:rsidRPr="00081AFF">
        <w:rPr>
          <w:b/>
          <w:bCs/>
        </w:rPr>
        <w:t>exponent</w:t>
      </w:r>
      <w:r w:rsidRPr="00081AFF">
        <w:t xml:space="preserve"> </w:t>
      </w:r>
      <w:r w:rsidRPr="00081AFF">
        <w:rPr>
          <w:b/>
          <w:bCs/>
        </w:rPr>
        <w:t>numbers</w:t>
      </w:r>
      <w:r w:rsidRPr="00081AFF">
        <w:t>.</w:t>
      </w:r>
    </w:p>
    <w:p w14:paraId="0BA38F01" w14:textId="77777777" w:rsidR="00653627" w:rsidRDefault="00653627" w:rsidP="0065362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2"/>
        <w:gridCol w:w="2160"/>
      </w:tblGrid>
      <w:tr w:rsidR="00653627" w14:paraId="24E6FD3C" w14:textId="77777777" w:rsidTr="00FD63C9"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B1D60F" w14:textId="77777777" w:rsidR="00653627" w:rsidRDefault="00653627" w:rsidP="00FD63C9">
            <w:pPr>
              <w:pStyle w:val="Code"/>
              <w:spacing w:before="0" w:after="0"/>
              <w:jc w:val="center"/>
            </w:pPr>
            <w:r>
              <w:t>Inpu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DB5DE" w14:textId="77777777" w:rsidR="00653627" w:rsidRDefault="00653627" w:rsidP="00FD63C9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53627" w14:paraId="1AA8A18B" w14:textId="77777777" w:rsidTr="00FD63C9"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8DBCBD" w14:textId="77777777" w:rsidR="00653627" w:rsidRPr="00713892" w:rsidRDefault="00653627" w:rsidP="00FD63C9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rStyle w:val="CodeChar"/>
              </w:rPr>
              <w:t>monad</w:t>
            </w:r>
            <w:r w:rsidRPr="00657FE2">
              <w:rPr>
                <w:b w:val="0"/>
                <w:bCs/>
                <w:lang w:eastAsia="bg-BG"/>
              </w:rPr>
              <w:t>(</w:t>
            </w:r>
            <w:r w:rsidRPr="00081AFF">
              <w:rPr>
                <w:b w:val="0"/>
                <w:bCs/>
                <w:lang w:eastAsia="bg-BG"/>
              </w:rPr>
              <w:t>[[1], [2], [3]]</w:t>
            </w:r>
            <w:r w:rsidRPr="00657FE2">
              <w:rPr>
                <w:b w:val="0"/>
                <w:bCs/>
                <w:lang w:eastAsia="bg-BG"/>
              </w:rPr>
              <w:t>)</w:t>
            </w:r>
            <w:r>
              <w:rPr>
                <w:b w:val="0"/>
                <w:bCs/>
                <w:lang w:eastAsia="bg-BG"/>
              </w:rPr>
              <w:t>;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8E859C" w14:textId="77777777" w:rsidR="00653627" w:rsidRPr="00431449" w:rsidRDefault="00653627" w:rsidP="00FD63C9">
            <w:pPr>
              <w:pStyle w:val="Code"/>
              <w:rPr>
                <w:b w:val="0"/>
                <w:bCs/>
                <w:highlight w:val="yellow"/>
              </w:rPr>
            </w:pPr>
            <w:r>
              <w:rPr>
                <w:b w:val="0"/>
                <w:bCs/>
              </w:rPr>
              <w:t>[[1], [4], [9]]</w:t>
            </w:r>
          </w:p>
        </w:tc>
      </w:tr>
      <w:tr w:rsidR="00653627" w14:paraId="6159D2A9" w14:textId="77777777" w:rsidTr="00FD63C9">
        <w:tc>
          <w:tcPr>
            <w:tcW w:w="34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A0C50" w14:textId="77777777" w:rsidR="00653627" w:rsidRPr="00713892" w:rsidRDefault="00653627" w:rsidP="00FD63C9">
            <w:pPr>
              <w:pStyle w:val="Code"/>
              <w:rPr>
                <w:b w:val="0"/>
                <w:bCs/>
                <w:lang w:eastAsia="bg-BG"/>
              </w:rPr>
            </w:pPr>
            <w:r>
              <w:rPr>
                <w:rStyle w:val="CodeChar"/>
              </w:rPr>
              <w:t>monad</w:t>
            </w:r>
            <w:r w:rsidRPr="00657FE2">
              <w:rPr>
                <w:b w:val="0"/>
                <w:bCs/>
                <w:lang w:eastAsia="bg-BG"/>
              </w:rPr>
              <w:t>(</w:t>
            </w:r>
            <w:r w:rsidRPr="00081AFF">
              <w:rPr>
                <w:b w:val="0"/>
                <w:bCs/>
                <w:lang w:eastAsia="bg-BG"/>
              </w:rPr>
              <w:t>[[</w:t>
            </w:r>
            <w:r>
              <w:rPr>
                <w:b w:val="0"/>
                <w:bCs/>
                <w:lang w:eastAsia="bg-BG"/>
              </w:rPr>
              <w:t>-</w:t>
            </w:r>
            <w:r w:rsidRPr="00081AFF">
              <w:rPr>
                <w:b w:val="0"/>
                <w:bCs/>
                <w:lang w:eastAsia="bg-BG"/>
              </w:rPr>
              <w:t>1], [</w:t>
            </w:r>
            <w:r>
              <w:rPr>
                <w:b w:val="0"/>
                <w:bCs/>
                <w:lang w:eastAsia="bg-BG"/>
              </w:rPr>
              <w:t>-</w:t>
            </w:r>
            <w:r w:rsidRPr="00081AFF">
              <w:rPr>
                <w:b w:val="0"/>
                <w:bCs/>
                <w:lang w:eastAsia="bg-BG"/>
              </w:rPr>
              <w:t>2], [</w:t>
            </w:r>
            <w:r>
              <w:rPr>
                <w:b w:val="0"/>
                <w:bCs/>
                <w:lang w:eastAsia="bg-BG"/>
              </w:rPr>
              <w:t>-</w:t>
            </w:r>
            <w:r w:rsidRPr="00081AFF">
              <w:rPr>
                <w:b w:val="0"/>
                <w:bCs/>
                <w:lang w:eastAsia="bg-BG"/>
              </w:rPr>
              <w:t>3]]</w:t>
            </w:r>
            <w:r w:rsidRPr="00657FE2">
              <w:rPr>
                <w:b w:val="0"/>
                <w:bCs/>
                <w:lang w:eastAsia="bg-BG"/>
              </w:rPr>
              <w:t>)</w:t>
            </w:r>
            <w:r>
              <w:rPr>
                <w:b w:val="0"/>
                <w:bCs/>
                <w:lang w:eastAsia="bg-BG"/>
              </w:rPr>
              <w:t>;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74974" w14:textId="77777777" w:rsidR="00653627" w:rsidRPr="00713892" w:rsidRDefault="00653627" w:rsidP="00FD63C9">
            <w:pPr>
              <w:pStyle w:val="Code"/>
              <w:rPr>
                <w:b w:val="0"/>
                <w:bCs/>
                <w:lang w:val="bg-BG"/>
              </w:rPr>
            </w:pPr>
            <w:r>
              <w:rPr>
                <w:b w:val="0"/>
                <w:bCs/>
              </w:rPr>
              <w:t>[[1], [4], [9]]</w:t>
            </w:r>
          </w:p>
        </w:tc>
      </w:tr>
    </w:tbl>
    <w:p w14:paraId="2B7AD9D0" w14:textId="7BB2B3E6" w:rsidR="00653627" w:rsidRDefault="00653627" w:rsidP="00EE2067">
      <w:pPr>
        <w:pStyle w:val="Code"/>
        <w:spacing w:before="120"/>
        <w:rPr>
          <w:rFonts w:asciiTheme="minorHAnsi" w:hAnsiTheme="minorHAnsi"/>
          <w:b w:val="0"/>
          <w:noProof w:val="0"/>
        </w:rPr>
      </w:pPr>
      <w:r>
        <w:rPr>
          <w:rFonts w:asciiTheme="minorHAnsi" w:hAnsiTheme="minorHAnsi"/>
          <w:b w:val="0"/>
          <w:noProof w:val="0"/>
        </w:rPr>
        <w:t xml:space="preserve">In Judge submit only the </w:t>
      </w:r>
      <w:r>
        <w:t>monad</w:t>
      </w:r>
      <w:r w:rsidRPr="00791883">
        <w:t>()</w:t>
      </w:r>
      <w:r>
        <w:rPr>
          <w:rFonts w:asciiTheme="minorHAnsi" w:hAnsiTheme="minorHAnsi"/>
          <w:b w:val="0"/>
          <w:noProof w:val="0"/>
        </w:rPr>
        <w:t xml:space="preserve"> function.</w:t>
      </w:r>
    </w:p>
    <w:p w14:paraId="69647388" w14:textId="19BE7F47" w:rsidR="00B17D05" w:rsidRDefault="00F67F30" w:rsidP="00B17D05">
      <w:pPr>
        <w:pStyle w:val="Heading2"/>
        <w:numPr>
          <w:ilvl w:val="0"/>
          <w:numId w:val="31"/>
        </w:numPr>
        <w:rPr>
          <w:noProof/>
        </w:rPr>
      </w:pPr>
      <w:r>
        <w:rPr>
          <w:noProof/>
          <w:lang w:val="en-US"/>
        </w:rPr>
        <w:t>Names Order</w:t>
      </w:r>
    </w:p>
    <w:p w14:paraId="4DB12576" w14:textId="77777777" w:rsidR="00B17D05" w:rsidRDefault="00B17D05" w:rsidP="00B17D05">
      <w:pPr>
        <w:ind w:left="357" w:hanging="357"/>
        <w:rPr>
          <w:b/>
          <w:noProof/>
          <w:lang w:val="bg-BG"/>
        </w:rPr>
      </w:pPr>
      <w:r>
        <w:rPr>
          <w:noProof/>
        </w:rPr>
        <w:t>Write a</w:t>
      </w:r>
      <w:r>
        <w:rPr>
          <w:b/>
          <w:noProof/>
        </w:rPr>
        <w:t xml:space="preserve"> function that orders names alphabetically</w:t>
      </w:r>
      <w:r>
        <w:rPr>
          <w:noProof/>
        </w:rPr>
        <w:t>.</w:t>
      </w:r>
    </w:p>
    <w:p w14:paraId="22E4D668" w14:textId="4F0B3787" w:rsidR="0077540F" w:rsidRPr="009479D4" w:rsidRDefault="000941E3" w:rsidP="009479D4">
      <w:pPr>
        <w:ind w:left="357" w:hanging="357"/>
        <w:jc w:val="center"/>
        <w:rPr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7C5E1DE4" wp14:editId="7EFFF1E0">
            <wp:extent cx="6626225" cy="3238500"/>
            <wp:effectExtent l="19050" t="19050" r="22225" b="19050"/>
            <wp:docPr id="9" name="Picture 9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85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189BB1" w14:textId="65BC61EF" w:rsidR="00BC4414" w:rsidRPr="00BC4414" w:rsidRDefault="00BC4414" w:rsidP="00BC4414">
      <w:pPr>
        <w:rPr>
          <w:noProof/>
          <w:lang w:val="bg-BG"/>
        </w:rPr>
      </w:pPr>
      <w:r w:rsidRPr="00BC4414">
        <w:rPr>
          <w:noProof/>
        </w:rPr>
        <w:t xml:space="preserve">You will receive a </w:t>
      </w:r>
      <w:r w:rsidRPr="00BC4414">
        <w:rPr>
          <w:b/>
          <w:noProof/>
        </w:rPr>
        <w:t>name of a student as an input</w:t>
      </w:r>
      <w:r w:rsidRPr="00BC4414">
        <w:rPr>
          <w:noProof/>
        </w:rPr>
        <w:t xml:space="preserve">. When the </w:t>
      </w:r>
      <w:r w:rsidR="009479D4" w:rsidRPr="009479D4">
        <w:rPr>
          <w:rStyle w:val="CodeChar"/>
        </w:rPr>
        <w:t>[</w:t>
      </w:r>
      <w:r w:rsidRPr="009479D4">
        <w:rPr>
          <w:rStyle w:val="CodeChar"/>
        </w:rPr>
        <w:t>Register</w:t>
      </w:r>
      <w:r w:rsidR="009479D4" w:rsidRPr="009479D4">
        <w:rPr>
          <w:rStyle w:val="CodeChar"/>
        </w:rPr>
        <w:t>]</w:t>
      </w:r>
      <w:r w:rsidRPr="00BC4414">
        <w:rPr>
          <w:noProof/>
        </w:rPr>
        <w:t xml:space="preserve"> button is </w:t>
      </w:r>
      <w:r w:rsidRPr="00BC4414">
        <w:rPr>
          <w:b/>
          <w:noProof/>
        </w:rPr>
        <w:t>clicked</w:t>
      </w:r>
      <w:r w:rsidRPr="00BC4414">
        <w:rPr>
          <w:noProof/>
        </w:rPr>
        <w:t xml:space="preserve">, you should add the </w:t>
      </w:r>
      <w:r w:rsidRPr="006565B0">
        <w:rPr>
          <w:b/>
          <w:bCs/>
          <w:noProof/>
        </w:rPr>
        <w:t>given student name</w:t>
      </w:r>
      <w:r w:rsidRPr="00BC4414">
        <w:rPr>
          <w:noProof/>
        </w:rPr>
        <w:t xml:space="preserve"> </w:t>
      </w:r>
      <w:r w:rsidR="006565B0">
        <w:rPr>
          <w:noProof/>
        </w:rPr>
        <w:t>to</w:t>
      </w:r>
      <w:r w:rsidRPr="00BC4414">
        <w:rPr>
          <w:noProof/>
        </w:rPr>
        <w:t xml:space="preserve"> the SoftUni Database, while </w:t>
      </w:r>
      <w:r w:rsidRPr="00BC4414">
        <w:rPr>
          <w:b/>
          <w:noProof/>
        </w:rPr>
        <w:t>keeping</w:t>
      </w:r>
      <w:r w:rsidRPr="00BC4414">
        <w:rPr>
          <w:noProof/>
        </w:rPr>
        <w:t xml:space="preserve"> the </w:t>
      </w:r>
      <w:r w:rsidRPr="00BC4414">
        <w:rPr>
          <w:b/>
          <w:noProof/>
        </w:rPr>
        <w:t>alphabetial order</w:t>
      </w:r>
      <w:r w:rsidRPr="00BC4414">
        <w:rPr>
          <w:noProof/>
        </w:rPr>
        <w:t>.</w:t>
      </w:r>
    </w:p>
    <w:p w14:paraId="4069E48F" w14:textId="64308985" w:rsidR="00B17D05" w:rsidRDefault="00B17D05" w:rsidP="00B17D05">
      <w:pPr>
        <w:ind w:left="357" w:hanging="357"/>
        <w:rPr>
          <w:noProof/>
          <w:lang w:val="bg-BG"/>
        </w:rPr>
      </w:pPr>
      <w:r>
        <w:rPr>
          <w:noProof/>
        </w:rPr>
        <w:t xml:space="preserve">For instance, if we register </w:t>
      </w:r>
      <w:r>
        <w:rPr>
          <w:b/>
          <w:noProof/>
        </w:rPr>
        <w:t xml:space="preserve">David, </w:t>
      </w:r>
      <w:r>
        <w:rPr>
          <w:noProof/>
        </w:rPr>
        <w:t xml:space="preserve">his name should appear in the </w:t>
      </w:r>
      <w:r>
        <w:rPr>
          <w:b/>
          <w:noProof/>
        </w:rPr>
        <w:t>D</w:t>
      </w:r>
      <w:r>
        <w:rPr>
          <w:noProof/>
        </w:rPr>
        <w:t xml:space="preserve"> column.</w:t>
      </w:r>
    </w:p>
    <w:p w14:paraId="6AC34474" w14:textId="06C8E1CB" w:rsidR="00B17D05" w:rsidRPr="00556DCB" w:rsidRDefault="000941E3" w:rsidP="004E7AB3">
      <w:pPr>
        <w:ind w:left="357" w:hanging="357"/>
        <w:jc w:val="center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638AD6C0" wp14:editId="3CE32B48">
            <wp:extent cx="6626225" cy="3218815"/>
            <wp:effectExtent l="19050" t="19050" r="22225" b="1968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88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556DCB">
        <w:rPr>
          <w:noProof/>
          <w:sz w:val="24"/>
          <w:szCs w:val="24"/>
        </w:rPr>
        <w:t xml:space="preserve"> </w:t>
      </w:r>
      <w:r w:rsidR="00556DCB" w:rsidRPr="00556DCB">
        <w:rPr>
          <w:noProof/>
          <w:sz w:val="24"/>
          <w:szCs w:val="24"/>
        </w:rPr>
        <w:sym w:font="Wingdings" w:char="F0E0"/>
      </w:r>
    </w:p>
    <w:p w14:paraId="602613A5" w14:textId="02AFEF88" w:rsidR="00B17D05" w:rsidRDefault="000941E3" w:rsidP="00B17D05">
      <w:pPr>
        <w:ind w:left="357" w:hanging="357"/>
        <w:jc w:val="center"/>
        <w:rPr>
          <w:noProof/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3284D467" wp14:editId="49768EF4">
            <wp:extent cx="6626225" cy="3378200"/>
            <wp:effectExtent l="19050" t="19050" r="22225" b="1270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82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3D72A6" w14:textId="148BB91A" w:rsidR="00164161" w:rsidRPr="00A60BE7" w:rsidRDefault="00A60BE7" w:rsidP="00164161">
      <w:pPr>
        <w:ind w:left="357" w:hanging="357"/>
        <w:rPr>
          <w:noProof/>
          <w:lang w:val="bg-BG"/>
        </w:rPr>
      </w:pPr>
      <w:r w:rsidRPr="00A60BE7">
        <w:rPr>
          <w:noProof/>
          <w:lang w:val="bg-BG"/>
        </w:rPr>
        <w:t xml:space="preserve">If you receive </w:t>
      </w:r>
      <w:r w:rsidRPr="00A60BE7">
        <w:rPr>
          <w:b/>
          <w:bCs/>
          <w:noProof/>
          <w:lang w:val="bg-BG"/>
        </w:rPr>
        <w:t>more than one name</w:t>
      </w:r>
      <w:r w:rsidRPr="00A60BE7">
        <w:rPr>
          <w:noProof/>
          <w:lang w:val="bg-BG"/>
        </w:rPr>
        <w:t xml:space="preserve"> with the </w:t>
      </w:r>
      <w:r w:rsidRPr="00A60BE7">
        <w:rPr>
          <w:b/>
          <w:bCs/>
          <w:noProof/>
          <w:lang w:val="bg-BG"/>
        </w:rPr>
        <w:t>same starting letter</w:t>
      </w:r>
      <w:r w:rsidRPr="00A60BE7">
        <w:rPr>
          <w:noProof/>
          <w:lang w:val="bg-BG"/>
        </w:rPr>
        <w:t xml:space="preserve">, you should </w:t>
      </w:r>
      <w:r w:rsidRPr="00A60BE7">
        <w:rPr>
          <w:b/>
          <w:bCs/>
          <w:noProof/>
          <w:lang w:val="bg-BG"/>
        </w:rPr>
        <w:t>join all names</w:t>
      </w:r>
      <w:r w:rsidRPr="00A60BE7">
        <w:rPr>
          <w:noProof/>
          <w:lang w:val="bg-BG"/>
        </w:rPr>
        <w:t xml:space="preserve"> by </w:t>
      </w:r>
      <w:r w:rsidRPr="00A60BE7">
        <w:rPr>
          <w:b/>
          <w:bCs/>
          <w:noProof/>
          <w:lang w:val="bg-BG"/>
        </w:rPr>
        <w:t>comma</w:t>
      </w:r>
      <w:r w:rsidRPr="00A60BE7">
        <w:rPr>
          <w:noProof/>
          <w:lang w:val="bg-BG"/>
        </w:rPr>
        <w:t xml:space="preserve"> </w:t>
      </w:r>
      <w:r w:rsidRPr="00A60BE7">
        <w:rPr>
          <w:b/>
          <w:bCs/>
          <w:noProof/>
          <w:lang w:val="bg-BG"/>
        </w:rPr>
        <w:t>and</w:t>
      </w:r>
      <w:r w:rsidRPr="00A60BE7">
        <w:rPr>
          <w:noProof/>
          <w:lang w:val="bg-BG"/>
        </w:rPr>
        <w:t xml:space="preserve"> </w:t>
      </w:r>
      <w:r w:rsidRPr="00A60BE7">
        <w:rPr>
          <w:b/>
          <w:bCs/>
          <w:noProof/>
          <w:lang w:val="bg-BG"/>
        </w:rPr>
        <w:t>space</w:t>
      </w:r>
      <w:r>
        <w:rPr>
          <w:noProof/>
        </w:rPr>
        <w:t>.</w:t>
      </w:r>
    </w:p>
    <w:p w14:paraId="0C2D2406" w14:textId="5DE63BAF" w:rsidR="00B17D05" w:rsidRDefault="000941E3" w:rsidP="006020D4">
      <w:pPr>
        <w:ind w:left="357" w:hanging="357"/>
        <w:jc w:val="center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648C9E5C" wp14:editId="4404439C">
            <wp:extent cx="6626225" cy="2614295"/>
            <wp:effectExtent l="19050" t="19050" r="22225" b="1460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14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93FBFF" w14:textId="77777777" w:rsidR="001F47AB" w:rsidRDefault="001F47AB" w:rsidP="005E30BB">
      <w:pPr>
        <w:pStyle w:val="Code"/>
        <w:spacing w:before="120"/>
        <w:rPr>
          <w:rFonts w:asciiTheme="minorHAnsi" w:hAnsiTheme="minorHAnsi"/>
          <w:b w:val="0"/>
          <w:noProof w:val="0"/>
        </w:rPr>
      </w:pPr>
    </w:p>
    <w:sectPr w:rsidR="001F47AB" w:rsidSect="009D3E7E">
      <w:headerReference w:type="default" r:id="rId14"/>
      <w:footerReference w:type="default" r:id="rId15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CDE31" w14:textId="77777777" w:rsidR="009D327C" w:rsidRDefault="009D327C" w:rsidP="008068A2">
      <w:pPr>
        <w:spacing w:after="0" w:line="240" w:lineRule="auto"/>
      </w:pPr>
      <w:r>
        <w:separator/>
      </w:r>
    </w:p>
  </w:endnote>
  <w:endnote w:type="continuationSeparator" w:id="0">
    <w:p w14:paraId="470C3CE3" w14:textId="77777777" w:rsidR="009D327C" w:rsidRDefault="009D32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26B50" w14:textId="664FACAA" w:rsidR="00EA2009" w:rsidRDefault="00EA20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3545678" wp14:editId="15861349">
              <wp:simplePos x="0" y="0"/>
              <wp:positionH relativeFrom="column">
                <wp:posOffset>44238</wp:posOffset>
              </wp:positionH>
              <wp:positionV relativeFrom="paragraph">
                <wp:posOffset>88689</wp:posOffset>
              </wp:positionV>
              <wp:extent cx="6565900" cy="256964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65900" cy="256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42DF482" w14:textId="55870586" w:rsidR="00EA2009" w:rsidRPr="005C46E4" w:rsidRDefault="00EA2009" w:rsidP="00EA2009">
                          <w:pPr>
                            <w:spacing w:before="40" w:after="100" w:line="240" w:lineRule="auto"/>
                            <w:rPr>
                              <w:color w:val="95B3D7" w:themeColor="accent1" w:themeTint="99"/>
                              <w:sz w:val="17"/>
                              <w:szCs w:val="17"/>
                              <w:lang w:val="bg-BG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 </w:t>
                          </w:r>
                          <w:hyperlink r:id="rId1" w:history="1">
                            <w:r w:rsidR="005C46E4" w:rsidRPr="000C4B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bookmarkEnd w:id="1"/>
                          <w:r w:rsidR="005C46E4">
                            <w:rPr>
                              <w:sz w:val="17"/>
                              <w:szCs w:val="17"/>
                              <w:lang w:val="bg-BG"/>
                            </w:rPr>
                            <w:t xml:space="preserve">. </w:t>
                          </w:r>
                          <w:r w:rsidR="005C46E4" w:rsidRPr="005C46E4">
                            <w:rPr>
                              <w:sz w:val="17"/>
                              <w:szCs w:val="17"/>
                            </w:rPr>
                            <w:t>Copyrighted document. Unauthorized copy, reproduction or use is not permitted.</w:t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545678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3.5pt;margin-top:7pt;width:517pt;height:20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" filled="f" stroked="f">
              <v:textbox inset=".5mm,1.2mm,.5mm,.5mm">
                <w:txbxContent>
                  <w:p w14:paraId="442DF482" w14:textId="55870586" w:rsidR="00EA2009" w:rsidRPr="005C46E4" w:rsidRDefault="00EA2009" w:rsidP="00EA2009">
                    <w:pPr>
                      <w:spacing w:before="40" w:after="100" w:line="240" w:lineRule="auto"/>
                      <w:rPr>
                        <w:color w:val="95B3D7" w:themeColor="accent1" w:themeTint="99"/>
                        <w:sz w:val="17"/>
                        <w:szCs w:val="17"/>
                        <w:lang w:val="bg-BG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</w:t>
                    </w:r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 </w:t>
                    </w:r>
                    <w:hyperlink r:id="rId2" w:history="1">
                      <w:r w:rsidR="005C46E4" w:rsidRPr="000C4B98">
                        <w:rPr>
                          <w:rStyle w:val="Hyperlink"/>
                          <w:sz w:val="17"/>
                          <w:szCs w:val="17"/>
                        </w:rPr>
                        <w:t>https://softuni.org</w:t>
                      </w:r>
                    </w:hyperlink>
                    <w:bookmarkEnd w:id="2"/>
                    <w:r w:rsidR="005C46E4">
                      <w:rPr>
                        <w:sz w:val="17"/>
                        <w:szCs w:val="17"/>
                        <w:lang w:val="bg-BG"/>
                      </w:rPr>
                      <w:t xml:space="preserve">. </w:t>
                    </w:r>
                    <w:r w:rsidR="005C46E4" w:rsidRPr="005C46E4">
                      <w:rPr>
                        <w:sz w:val="17"/>
                        <w:szCs w:val="17"/>
                      </w:rPr>
                      <w:t>Copyrighted document. Unauthorized copy, reproduction or use is not permitted.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39E9B41" wp14:editId="06B6EE4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F8C39" id="Straight Connector 19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" strokecolor="#2a5f68" strokeweight="1pt">
              <v:stroke endcap="round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F3314" w14:textId="77777777" w:rsidR="009D327C" w:rsidRDefault="009D327C" w:rsidP="008068A2">
      <w:pPr>
        <w:spacing w:after="0" w:line="240" w:lineRule="auto"/>
      </w:pPr>
      <w:r>
        <w:separator/>
      </w:r>
    </w:p>
  </w:footnote>
  <w:footnote w:type="continuationSeparator" w:id="0">
    <w:p w14:paraId="61321FE1" w14:textId="77777777" w:rsidR="009D327C" w:rsidRDefault="009D32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667" w:type="dxa"/>
      <w:tblInd w:w="-112" w:type="dxa"/>
      <w:tblLook w:val="04A0" w:firstRow="1" w:lastRow="0" w:firstColumn="1" w:lastColumn="0" w:noHBand="0" w:noVBand="1"/>
    </w:tblPr>
    <w:tblGrid>
      <w:gridCol w:w="2097"/>
      <w:gridCol w:w="8570"/>
    </w:tblGrid>
    <w:tr w:rsidR="00EA2009" w:rsidRPr="00EA2009" w14:paraId="341730A7" w14:textId="77777777" w:rsidTr="009D3E7E">
      <w:trPr>
        <w:trHeight w:val="583"/>
      </w:trPr>
      <w:tc>
        <w:tcPr>
          <w:tcW w:w="2097" w:type="dxa"/>
          <w:shd w:val="clear" w:color="auto" w:fill="auto"/>
        </w:tcPr>
        <w:p w14:paraId="08857511" w14:textId="77777777" w:rsidR="00EA2009" w:rsidRDefault="00EA2009" w:rsidP="00EA2009">
          <w:pPr>
            <w:pStyle w:val="Header"/>
            <w:ind w:left="6"/>
          </w:pPr>
          <w:r>
            <w:rPr>
              <w:noProof/>
            </w:rPr>
            <w:drawing>
              <wp:inline distT="0" distB="0" distL="0" distR="0" wp14:anchorId="6CD5A7BE" wp14:editId="6597084D">
                <wp:extent cx="909955" cy="300192"/>
                <wp:effectExtent l="0" t="0" r="4445" b="508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38044" cy="30945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570" w:type="dxa"/>
          <w:shd w:val="clear" w:color="auto" w:fill="auto"/>
          <w:vAlign w:val="bottom"/>
        </w:tcPr>
        <w:p w14:paraId="02E8B292" w14:textId="546EEFD2" w:rsidR="00EA2009" w:rsidRPr="009D3E7E" w:rsidRDefault="00EA2009" w:rsidP="009D3E7E">
          <w:pPr>
            <w:shd w:val="clear" w:color="auto" w:fill="FFFFFF"/>
            <w:spacing w:before="0" w:after="100" w:line="240" w:lineRule="auto"/>
            <w:jc w:val="right"/>
            <w:outlineLvl w:val="0"/>
            <w:rPr>
              <w:rFonts w:ascii="Helvetica" w:eastAsia="Times New Roman" w:hAnsi="Helvetica"/>
              <w:b/>
              <w:color w:val="2A7A87"/>
              <w:spacing w:val="2"/>
              <w:kern w:val="36"/>
              <w:sz w:val="28"/>
              <w:szCs w:val="28"/>
            </w:rPr>
          </w:pPr>
          <w:r w:rsidRPr="00EA2009">
            <w:rPr>
              <w:rFonts w:ascii="Tahoma" w:hAnsi="Tahoma" w:cs="Tahoma"/>
              <w:color w:val="222222"/>
              <w:sz w:val="30"/>
              <w:szCs w:val="30"/>
              <w:shd w:val="clear" w:color="auto" w:fill="FFFFFF"/>
            </w:rPr>
            <w:t> </w:t>
          </w:r>
          <w:r w:rsidRPr="009D3E7E">
            <w:rPr>
              <w:rFonts w:eastAsia="Times New Roman" w:cs="Calibri"/>
              <w:b/>
              <w:color w:val="2A7A87"/>
              <w:spacing w:val="2"/>
              <w:kern w:val="36"/>
              <w:sz w:val="28"/>
              <w:szCs w:val="28"/>
            </w:rPr>
            <w:t xml:space="preserve">Private High School for Digital Sciences </w:t>
          </w:r>
          <w:r w:rsidR="007F7D5D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“</w:t>
          </w:r>
          <w:r w:rsidRPr="009D3E7E">
            <w:rPr>
              <w:rFonts w:eastAsia="Times New Roman" w:cs="Calibri"/>
              <w:b/>
              <w:noProof/>
              <w:color w:val="2A7A87"/>
              <w:spacing w:val="2"/>
              <w:kern w:val="36"/>
              <w:sz w:val="28"/>
              <w:szCs w:val="28"/>
            </w:rPr>
            <w:t>SoftUni Svetlina”</w:t>
          </w:r>
        </w:p>
      </w:tc>
    </w:tr>
  </w:tbl>
  <w:p w14:paraId="6E82378E" w14:textId="7B1A11CD" w:rsidR="008068A2" w:rsidRPr="009D3E7E" w:rsidRDefault="00EA2009" w:rsidP="00EA2009">
    <w:pPr>
      <w:pStyle w:val="Header"/>
      <w:tabs>
        <w:tab w:val="clear" w:pos="4680"/>
        <w:tab w:val="clear" w:pos="9360"/>
        <w:tab w:val="left" w:pos="2729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2DAD94" wp14:editId="44B3DF01">
              <wp:simplePos x="0" y="0"/>
              <wp:positionH relativeFrom="column">
                <wp:posOffset>0</wp:posOffset>
              </wp:positionH>
              <wp:positionV relativeFrom="paragraph">
                <wp:posOffset>57288</wp:posOffset>
              </wp:positionV>
              <wp:extent cx="6614160" cy="0"/>
              <wp:effectExtent l="0" t="0" r="0" b="0"/>
              <wp:wrapNone/>
              <wp:docPr id="25" name="Straight Connector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2A5F6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48EEC1" id="Straight Connector 25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4.5pt" to="520.8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" strokecolor="#2a5f68" strokeweight="1pt">
              <v:stroke endcap="round"/>
            </v:line>
          </w:pict>
        </mc:Fallback>
      </mc:AlternateContent>
    </w:r>
    <w:r w:rsidRPr="009D3E7E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50C"/>
    <w:multiLevelType w:val="hybridMultilevel"/>
    <w:tmpl w:val="6660E0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E5A43"/>
    <w:multiLevelType w:val="hybridMultilevel"/>
    <w:tmpl w:val="1194AB32"/>
    <w:lvl w:ilvl="0" w:tplc="FFFFFFFF">
      <w:start w:val="1"/>
      <w:numFmt w:val="decimal"/>
      <w:lvlText w:val="%1."/>
      <w:lvlJc w:val="left"/>
      <w:pPr>
        <w:ind w:left="810" w:hanging="360"/>
      </w:pPr>
    </w:lvl>
    <w:lvl w:ilvl="1" w:tplc="04020019" w:tentative="1">
      <w:start w:val="1"/>
      <w:numFmt w:val="lowerLetter"/>
      <w:lvlText w:val="%2."/>
      <w:lvlJc w:val="left"/>
      <w:pPr>
        <w:ind w:left="1530" w:hanging="360"/>
      </w:pPr>
    </w:lvl>
    <w:lvl w:ilvl="2" w:tplc="0402001B" w:tentative="1">
      <w:start w:val="1"/>
      <w:numFmt w:val="lowerRoman"/>
      <w:lvlText w:val="%3."/>
      <w:lvlJc w:val="right"/>
      <w:pPr>
        <w:ind w:left="2250" w:hanging="180"/>
      </w:pPr>
    </w:lvl>
    <w:lvl w:ilvl="3" w:tplc="0402000F" w:tentative="1">
      <w:start w:val="1"/>
      <w:numFmt w:val="decimal"/>
      <w:lvlText w:val="%4."/>
      <w:lvlJc w:val="left"/>
      <w:pPr>
        <w:ind w:left="2970" w:hanging="360"/>
      </w:pPr>
    </w:lvl>
    <w:lvl w:ilvl="4" w:tplc="04020019" w:tentative="1">
      <w:start w:val="1"/>
      <w:numFmt w:val="lowerLetter"/>
      <w:lvlText w:val="%5."/>
      <w:lvlJc w:val="left"/>
      <w:pPr>
        <w:ind w:left="3690" w:hanging="360"/>
      </w:pPr>
    </w:lvl>
    <w:lvl w:ilvl="5" w:tplc="0402001B" w:tentative="1">
      <w:start w:val="1"/>
      <w:numFmt w:val="lowerRoman"/>
      <w:lvlText w:val="%6."/>
      <w:lvlJc w:val="right"/>
      <w:pPr>
        <w:ind w:left="4410" w:hanging="180"/>
      </w:pPr>
    </w:lvl>
    <w:lvl w:ilvl="6" w:tplc="0402000F" w:tentative="1">
      <w:start w:val="1"/>
      <w:numFmt w:val="decimal"/>
      <w:lvlText w:val="%7."/>
      <w:lvlJc w:val="left"/>
      <w:pPr>
        <w:ind w:left="5130" w:hanging="360"/>
      </w:pPr>
    </w:lvl>
    <w:lvl w:ilvl="7" w:tplc="04020019" w:tentative="1">
      <w:start w:val="1"/>
      <w:numFmt w:val="lowerLetter"/>
      <w:lvlText w:val="%8."/>
      <w:lvlJc w:val="left"/>
      <w:pPr>
        <w:ind w:left="5850" w:hanging="360"/>
      </w:pPr>
    </w:lvl>
    <w:lvl w:ilvl="8" w:tplc="0402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13ED0FC6"/>
    <w:multiLevelType w:val="hybridMultilevel"/>
    <w:tmpl w:val="B8AAFD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F5135"/>
    <w:multiLevelType w:val="hybridMultilevel"/>
    <w:tmpl w:val="8A266CA0"/>
    <w:lvl w:ilvl="0" w:tplc="91423D4C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623CE"/>
    <w:multiLevelType w:val="hybridMultilevel"/>
    <w:tmpl w:val="E166C26E"/>
    <w:lvl w:ilvl="0" w:tplc="19FA06A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62640A"/>
    <w:multiLevelType w:val="hybridMultilevel"/>
    <w:tmpl w:val="E166C26E"/>
    <w:lvl w:ilvl="0" w:tplc="FFFFFFFF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170" w:hanging="360"/>
      </w:pPr>
    </w:lvl>
    <w:lvl w:ilvl="2" w:tplc="FFFFFFFF" w:tentative="1">
      <w:start w:val="1"/>
      <w:numFmt w:val="lowerRoman"/>
      <w:lvlText w:val="%3."/>
      <w:lvlJc w:val="right"/>
      <w:pPr>
        <w:ind w:left="1890" w:hanging="180"/>
      </w:pPr>
    </w:lvl>
    <w:lvl w:ilvl="3" w:tplc="FFFFFFFF" w:tentative="1">
      <w:start w:val="1"/>
      <w:numFmt w:val="decimal"/>
      <w:lvlText w:val="%4."/>
      <w:lvlJc w:val="left"/>
      <w:pPr>
        <w:ind w:left="2610" w:hanging="360"/>
      </w:pPr>
    </w:lvl>
    <w:lvl w:ilvl="4" w:tplc="FFFFFFFF" w:tentative="1">
      <w:start w:val="1"/>
      <w:numFmt w:val="lowerLetter"/>
      <w:lvlText w:val="%5."/>
      <w:lvlJc w:val="left"/>
      <w:pPr>
        <w:ind w:left="3330" w:hanging="360"/>
      </w:pPr>
    </w:lvl>
    <w:lvl w:ilvl="5" w:tplc="FFFFFFFF" w:tentative="1">
      <w:start w:val="1"/>
      <w:numFmt w:val="lowerRoman"/>
      <w:lvlText w:val="%6."/>
      <w:lvlJc w:val="right"/>
      <w:pPr>
        <w:ind w:left="4050" w:hanging="180"/>
      </w:pPr>
    </w:lvl>
    <w:lvl w:ilvl="6" w:tplc="FFFFFFFF" w:tentative="1">
      <w:start w:val="1"/>
      <w:numFmt w:val="decimal"/>
      <w:lvlText w:val="%7."/>
      <w:lvlJc w:val="left"/>
      <w:pPr>
        <w:ind w:left="4770" w:hanging="360"/>
      </w:pPr>
    </w:lvl>
    <w:lvl w:ilvl="7" w:tplc="FFFFFFFF" w:tentative="1">
      <w:start w:val="1"/>
      <w:numFmt w:val="lowerLetter"/>
      <w:lvlText w:val="%8."/>
      <w:lvlJc w:val="left"/>
      <w:pPr>
        <w:ind w:left="5490" w:hanging="360"/>
      </w:pPr>
    </w:lvl>
    <w:lvl w:ilvl="8" w:tplc="FFFFFFFF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7" w15:restartNumberingAfterBreak="0">
    <w:nsid w:val="1B5A136D"/>
    <w:multiLevelType w:val="hybridMultilevel"/>
    <w:tmpl w:val="DF2AD8DC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97593"/>
    <w:multiLevelType w:val="hybridMultilevel"/>
    <w:tmpl w:val="D702F0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F5270B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5F0D01"/>
    <w:multiLevelType w:val="hybridMultilevel"/>
    <w:tmpl w:val="2BD4CB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6624E"/>
    <w:multiLevelType w:val="hybridMultilevel"/>
    <w:tmpl w:val="4C9093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351B1A"/>
    <w:multiLevelType w:val="hybridMultilevel"/>
    <w:tmpl w:val="F8C4FF4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C347F4A"/>
    <w:multiLevelType w:val="hybridMultilevel"/>
    <w:tmpl w:val="8C647EB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932181"/>
    <w:multiLevelType w:val="hybridMultilevel"/>
    <w:tmpl w:val="1974F3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A2994"/>
    <w:multiLevelType w:val="hybridMultilevel"/>
    <w:tmpl w:val="5720D4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042D9"/>
    <w:multiLevelType w:val="hybridMultilevel"/>
    <w:tmpl w:val="A1E2C1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hybridMultilevel"/>
    <w:tmpl w:val="088C3DE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D770D3D"/>
    <w:multiLevelType w:val="hybridMultilevel"/>
    <w:tmpl w:val="AA54DA28"/>
    <w:lvl w:ilvl="0" w:tplc="9738CFF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066930"/>
    <w:multiLevelType w:val="hybridMultilevel"/>
    <w:tmpl w:val="491286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3953FE0"/>
    <w:multiLevelType w:val="hybridMultilevel"/>
    <w:tmpl w:val="7D5A75A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B36F00"/>
    <w:multiLevelType w:val="hybridMultilevel"/>
    <w:tmpl w:val="B5D06BCA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0F64"/>
    <w:multiLevelType w:val="hybridMultilevel"/>
    <w:tmpl w:val="65C80F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087690"/>
    <w:multiLevelType w:val="hybridMultilevel"/>
    <w:tmpl w:val="C1C8AF62"/>
    <w:lvl w:ilvl="0" w:tplc="A6548E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346679"/>
    <w:multiLevelType w:val="hybridMultilevel"/>
    <w:tmpl w:val="6AB2A018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9A2B19"/>
    <w:multiLevelType w:val="hybridMultilevel"/>
    <w:tmpl w:val="B986F1E4"/>
    <w:lvl w:ilvl="0" w:tplc="3A1CA1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EC1355"/>
    <w:multiLevelType w:val="hybridMultilevel"/>
    <w:tmpl w:val="51D01D4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DA2C6E"/>
    <w:multiLevelType w:val="hybridMultilevel"/>
    <w:tmpl w:val="F39C2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941CFE"/>
    <w:multiLevelType w:val="hybridMultilevel"/>
    <w:tmpl w:val="EF5AD8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65281E"/>
    <w:multiLevelType w:val="hybridMultilevel"/>
    <w:tmpl w:val="00FC31E4"/>
    <w:lvl w:ilvl="0" w:tplc="91423D4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3532A0"/>
    <w:multiLevelType w:val="hybridMultilevel"/>
    <w:tmpl w:val="D0643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056123"/>
    <w:multiLevelType w:val="hybridMultilevel"/>
    <w:tmpl w:val="EE5A7A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56179E"/>
    <w:multiLevelType w:val="hybridMultilevel"/>
    <w:tmpl w:val="753281D0"/>
    <w:lvl w:ilvl="0" w:tplc="FEBE8C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6B7829"/>
    <w:multiLevelType w:val="hybridMultilevel"/>
    <w:tmpl w:val="39A02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2484836">
    <w:abstractNumId w:val="2"/>
  </w:num>
  <w:num w:numId="2" w16cid:durableId="1532915273">
    <w:abstractNumId w:val="30"/>
  </w:num>
  <w:num w:numId="3" w16cid:durableId="1437408044">
    <w:abstractNumId w:val="9"/>
  </w:num>
  <w:num w:numId="4" w16cid:durableId="1736393375">
    <w:abstractNumId w:val="26"/>
  </w:num>
  <w:num w:numId="5" w16cid:durableId="1432891491">
    <w:abstractNumId w:val="27"/>
  </w:num>
  <w:num w:numId="6" w16cid:durableId="1183670882">
    <w:abstractNumId w:val="34"/>
  </w:num>
  <w:num w:numId="7" w16cid:durableId="466632789">
    <w:abstractNumId w:val="16"/>
  </w:num>
  <w:num w:numId="8" w16cid:durableId="1563365707">
    <w:abstractNumId w:val="21"/>
  </w:num>
  <w:num w:numId="9" w16cid:durableId="147285768">
    <w:abstractNumId w:val="19"/>
  </w:num>
  <w:num w:numId="10" w16cid:durableId="268008521">
    <w:abstractNumId w:val="2"/>
  </w:num>
  <w:num w:numId="11" w16cid:durableId="1251235749">
    <w:abstractNumId w:val="2"/>
  </w:num>
  <w:num w:numId="12" w16cid:durableId="1779787474">
    <w:abstractNumId w:val="28"/>
  </w:num>
  <w:num w:numId="13" w16cid:durableId="1199006233">
    <w:abstractNumId w:val="17"/>
  </w:num>
  <w:num w:numId="14" w16cid:durableId="363874436">
    <w:abstractNumId w:val="15"/>
  </w:num>
  <w:num w:numId="15" w16cid:durableId="1078483809">
    <w:abstractNumId w:val="36"/>
  </w:num>
  <w:num w:numId="16" w16cid:durableId="1022829410">
    <w:abstractNumId w:val="33"/>
  </w:num>
  <w:num w:numId="17" w16cid:durableId="1175264026">
    <w:abstractNumId w:val="12"/>
  </w:num>
  <w:num w:numId="18" w16cid:durableId="681929353">
    <w:abstractNumId w:val="31"/>
  </w:num>
  <w:num w:numId="19" w16cid:durableId="400755175">
    <w:abstractNumId w:val="18"/>
  </w:num>
  <w:num w:numId="20" w16cid:durableId="694964083">
    <w:abstractNumId w:val="23"/>
  </w:num>
  <w:num w:numId="21" w16cid:durableId="1684089598">
    <w:abstractNumId w:val="7"/>
  </w:num>
  <w:num w:numId="22" w16cid:durableId="2034990956">
    <w:abstractNumId w:val="35"/>
  </w:num>
  <w:num w:numId="23" w16cid:durableId="2081318229">
    <w:abstractNumId w:val="8"/>
  </w:num>
  <w:num w:numId="24" w16cid:durableId="465122432">
    <w:abstractNumId w:val="32"/>
  </w:num>
  <w:num w:numId="25" w16cid:durableId="1580138648">
    <w:abstractNumId w:val="4"/>
  </w:num>
  <w:num w:numId="26" w16cid:durableId="2055694653">
    <w:abstractNumId w:val="20"/>
  </w:num>
  <w:num w:numId="27" w16cid:durableId="1609237049">
    <w:abstractNumId w:val="5"/>
  </w:num>
  <w:num w:numId="28" w16cid:durableId="1649482751">
    <w:abstractNumId w:val="6"/>
  </w:num>
  <w:num w:numId="29" w16cid:durableId="1755281318">
    <w:abstractNumId w:val="14"/>
  </w:num>
  <w:num w:numId="30" w16cid:durableId="200011639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97510484">
    <w:abstractNumId w:val="25"/>
  </w:num>
  <w:num w:numId="32" w16cid:durableId="1026519926">
    <w:abstractNumId w:val="0"/>
  </w:num>
  <w:num w:numId="33" w16cid:durableId="1013141918">
    <w:abstractNumId w:val="24"/>
  </w:num>
  <w:num w:numId="34" w16cid:durableId="1938366813">
    <w:abstractNumId w:val="22"/>
  </w:num>
  <w:num w:numId="35" w16cid:durableId="1364012836">
    <w:abstractNumId w:val="1"/>
  </w:num>
  <w:num w:numId="36" w16cid:durableId="1247113994">
    <w:abstractNumId w:val="11"/>
  </w:num>
  <w:num w:numId="37" w16cid:durableId="1653296492">
    <w:abstractNumId w:val="13"/>
  </w:num>
  <w:num w:numId="38" w16cid:durableId="1326787138">
    <w:abstractNumId w:val="29"/>
  </w:num>
  <w:num w:numId="39" w16cid:durableId="525171415">
    <w:abstractNumId w:val="3"/>
  </w:num>
  <w:num w:numId="40" w16cid:durableId="236063704">
    <w:abstractNumId w:val="10"/>
  </w:num>
  <w:num w:numId="41" w16cid:durableId="187373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52879774">
    <w:abstractNumId w:val="3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yMLO0sLCwNLMwtDBT0lEKTi0uzszPAykwqwUAanfUXCwAAAA="/>
  </w:docVars>
  <w:rsids>
    <w:rsidRoot w:val="008068A2"/>
    <w:rsid w:val="000006BB"/>
    <w:rsid w:val="00002C1C"/>
    <w:rsid w:val="0000325F"/>
    <w:rsid w:val="00007044"/>
    <w:rsid w:val="00012BED"/>
    <w:rsid w:val="0001425E"/>
    <w:rsid w:val="0001451E"/>
    <w:rsid w:val="00023DC6"/>
    <w:rsid w:val="00024B25"/>
    <w:rsid w:val="00025F04"/>
    <w:rsid w:val="00027B38"/>
    <w:rsid w:val="00032A8D"/>
    <w:rsid w:val="000346CE"/>
    <w:rsid w:val="00036822"/>
    <w:rsid w:val="00037E50"/>
    <w:rsid w:val="00042B5F"/>
    <w:rsid w:val="000441AB"/>
    <w:rsid w:val="00047B17"/>
    <w:rsid w:val="00053A55"/>
    <w:rsid w:val="0006316B"/>
    <w:rsid w:val="00064D15"/>
    <w:rsid w:val="0006518C"/>
    <w:rsid w:val="0006792A"/>
    <w:rsid w:val="00070FB1"/>
    <w:rsid w:val="00077F05"/>
    <w:rsid w:val="00081AFF"/>
    <w:rsid w:val="000836A8"/>
    <w:rsid w:val="0008559D"/>
    <w:rsid w:val="00086727"/>
    <w:rsid w:val="0009209B"/>
    <w:rsid w:val="00092AEC"/>
    <w:rsid w:val="000941E3"/>
    <w:rsid w:val="0009620A"/>
    <w:rsid w:val="000A1245"/>
    <w:rsid w:val="000A31C1"/>
    <w:rsid w:val="000A3E82"/>
    <w:rsid w:val="000A6794"/>
    <w:rsid w:val="000B0193"/>
    <w:rsid w:val="000B39E6"/>
    <w:rsid w:val="000B41A6"/>
    <w:rsid w:val="000B4562"/>
    <w:rsid w:val="000B52A4"/>
    <w:rsid w:val="000B56F0"/>
    <w:rsid w:val="000B794C"/>
    <w:rsid w:val="000B7E3C"/>
    <w:rsid w:val="000C0D79"/>
    <w:rsid w:val="000C4E3C"/>
    <w:rsid w:val="000C5361"/>
    <w:rsid w:val="000C59BD"/>
    <w:rsid w:val="000D14E0"/>
    <w:rsid w:val="000D3193"/>
    <w:rsid w:val="000D3778"/>
    <w:rsid w:val="000D3922"/>
    <w:rsid w:val="000E2174"/>
    <w:rsid w:val="000E29CD"/>
    <w:rsid w:val="000F3DD2"/>
    <w:rsid w:val="000F6350"/>
    <w:rsid w:val="00103906"/>
    <w:rsid w:val="00105BA8"/>
    <w:rsid w:val="00110673"/>
    <w:rsid w:val="001113B3"/>
    <w:rsid w:val="00111696"/>
    <w:rsid w:val="001116F5"/>
    <w:rsid w:val="00115BE6"/>
    <w:rsid w:val="001275B9"/>
    <w:rsid w:val="00127FB4"/>
    <w:rsid w:val="00130C50"/>
    <w:rsid w:val="00136B5F"/>
    <w:rsid w:val="00141806"/>
    <w:rsid w:val="00142C75"/>
    <w:rsid w:val="001449E8"/>
    <w:rsid w:val="00145A91"/>
    <w:rsid w:val="00152B77"/>
    <w:rsid w:val="001619DF"/>
    <w:rsid w:val="00164161"/>
    <w:rsid w:val="00164A96"/>
    <w:rsid w:val="00164CDC"/>
    <w:rsid w:val="00165C24"/>
    <w:rsid w:val="00167CF1"/>
    <w:rsid w:val="00171021"/>
    <w:rsid w:val="001737B9"/>
    <w:rsid w:val="00173C5C"/>
    <w:rsid w:val="00174434"/>
    <w:rsid w:val="001747EE"/>
    <w:rsid w:val="00174F7E"/>
    <w:rsid w:val="00175E1D"/>
    <w:rsid w:val="001837BD"/>
    <w:rsid w:val="00183A2C"/>
    <w:rsid w:val="00191069"/>
    <w:rsid w:val="001913E5"/>
    <w:rsid w:val="00191C46"/>
    <w:rsid w:val="0019792A"/>
    <w:rsid w:val="001A3F42"/>
    <w:rsid w:val="001A6728"/>
    <w:rsid w:val="001B0C6E"/>
    <w:rsid w:val="001B7060"/>
    <w:rsid w:val="001C1FCD"/>
    <w:rsid w:val="001C5C9E"/>
    <w:rsid w:val="001C76E4"/>
    <w:rsid w:val="001D069F"/>
    <w:rsid w:val="001D2464"/>
    <w:rsid w:val="001D49D4"/>
    <w:rsid w:val="001D50AE"/>
    <w:rsid w:val="001E1161"/>
    <w:rsid w:val="001E3FEF"/>
    <w:rsid w:val="001E742C"/>
    <w:rsid w:val="001F47AB"/>
    <w:rsid w:val="001F5EB6"/>
    <w:rsid w:val="002010F6"/>
    <w:rsid w:val="00202683"/>
    <w:rsid w:val="00202B30"/>
    <w:rsid w:val="0020466A"/>
    <w:rsid w:val="00211BD8"/>
    <w:rsid w:val="002133BA"/>
    <w:rsid w:val="00215FCE"/>
    <w:rsid w:val="002218A2"/>
    <w:rsid w:val="00221BDE"/>
    <w:rsid w:val="00224DE7"/>
    <w:rsid w:val="00226080"/>
    <w:rsid w:val="002326A7"/>
    <w:rsid w:val="00232E7D"/>
    <w:rsid w:val="00233653"/>
    <w:rsid w:val="0024533A"/>
    <w:rsid w:val="00246BF4"/>
    <w:rsid w:val="00247E07"/>
    <w:rsid w:val="00250D10"/>
    <w:rsid w:val="00264287"/>
    <w:rsid w:val="0026589D"/>
    <w:rsid w:val="002664E1"/>
    <w:rsid w:val="002674C4"/>
    <w:rsid w:val="0027255F"/>
    <w:rsid w:val="002726C7"/>
    <w:rsid w:val="00275DF9"/>
    <w:rsid w:val="002819B5"/>
    <w:rsid w:val="00283FE9"/>
    <w:rsid w:val="002853F4"/>
    <w:rsid w:val="00286EF9"/>
    <w:rsid w:val="00287498"/>
    <w:rsid w:val="002A1B31"/>
    <w:rsid w:val="002A2D2D"/>
    <w:rsid w:val="002B329D"/>
    <w:rsid w:val="002B5175"/>
    <w:rsid w:val="002B5ABE"/>
    <w:rsid w:val="002B6036"/>
    <w:rsid w:val="002C539D"/>
    <w:rsid w:val="002C5B00"/>
    <w:rsid w:val="002C71C6"/>
    <w:rsid w:val="002D07CA"/>
    <w:rsid w:val="002E023B"/>
    <w:rsid w:val="002E3033"/>
    <w:rsid w:val="002E5B06"/>
    <w:rsid w:val="002F0938"/>
    <w:rsid w:val="002F24FC"/>
    <w:rsid w:val="002F3B95"/>
    <w:rsid w:val="002F4831"/>
    <w:rsid w:val="00301713"/>
    <w:rsid w:val="00305122"/>
    <w:rsid w:val="0030596B"/>
    <w:rsid w:val="00305A98"/>
    <w:rsid w:val="00315956"/>
    <w:rsid w:val="00321652"/>
    <w:rsid w:val="00322CCE"/>
    <w:rsid w:val="003230CF"/>
    <w:rsid w:val="003246C9"/>
    <w:rsid w:val="003317A3"/>
    <w:rsid w:val="0033212E"/>
    <w:rsid w:val="00332247"/>
    <w:rsid w:val="00332764"/>
    <w:rsid w:val="00333782"/>
    <w:rsid w:val="00334491"/>
    <w:rsid w:val="0033490F"/>
    <w:rsid w:val="003450AB"/>
    <w:rsid w:val="00345347"/>
    <w:rsid w:val="003475AA"/>
    <w:rsid w:val="00355486"/>
    <w:rsid w:val="003604B1"/>
    <w:rsid w:val="00363FB7"/>
    <w:rsid w:val="003657A4"/>
    <w:rsid w:val="003669D0"/>
    <w:rsid w:val="0037333C"/>
    <w:rsid w:val="00373ADD"/>
    <w:rsid w:val="00374FD5"/>
    <w:rsid w:val="00380A57"/>
    <w:rsid w:val="00380AEB"/>
    <w:rsid w:val="003817EF"/>
    <w:rsid w:val="00382A45"/>
    <w:rsid w:val="003850F3"/>
    <w:rsid w:val="00387A03"/>
    <w:rsid w:val="003952B6"/>
    <w:rsid w:val="00396E4E"/>
    <w:rsid w:val="003A1601"/>
    <w:rsid w:val="003A1D85"/>
    <w:rsid w:val="003A33F9"/>
    <w:rsid w:val="003A5602"/>
    <w:rsid w:val="003B0278"/>
    <w:rsid w:val="003B1846"/>
    <w:rsid w:val="003B23E0"/>
    <w:rsid w:val="003B6A53"/>
    <w:rsid w:val="003B7A6D"/>
    <w:rsid w:val="003C7AEE"/>
    <w:rsid w:val="003D15A2"/>
    <w:rsid w:val="003D3663"/>
    <w:rsid w:val="003E1013"/>
    <w:rsid w:val="003E167F"/>
    <w:rsid w:val="003E2A3C"/>
    <w:rsid w:val="003E2F33"/>
    <w:rsid w:val="003E3E59"/>
    <w:rsid w:val="003E6BFB"/>
    <w:rsid w:val="003F1864"/>
    <w:rsid w:val="004021C3"/>
    <w:rsid w:val="004035AD"/>
    <w:rsid w:val="00406BB3"/>
    <w:rsid w:val="004104EC"/>
    <w:rsid w:val="0041081C"/>
    <w:rsid w:val="004311CA"/>
    <w:rsid w:val="00431449"/>
    <w:rsid w:val="00441961"/>
    <w:rsid w:val="00441D67"/>
    <w:rsid w:val="00441E68"/>
    <w:rsid w:val="00445521"/>
    <w:rsid w:val="00451BF3"/>
    <w:rsid w:val="00466915"/>
    <w:rsid w:val="0047331A"/>
    <w:rsid w:val="00475C62"/>
    <w:rsid w:val="004763CD"/>
    <w:rsid w:val="0047640B"/>
    <w:rsid w:val="0047644B"/>
    <w:rsid w:val="00476D4B"/>
    <w:rsid w:val="00481140"/>
    <w:rsid w:val="004819C1"/>
    <w:rsid w:val="00481F62"/>
    <w:rsid w:val="00482E29"/>
    <w:rsid w:val="00484D6B"/>
    <w:rsid w:val="00491748"/>
    <w:rsid w:val="00496B45"/>
    <w:rsid w:val="004974DD"/>
    <w:rsid w:val="0049761C"/>
    <w:rsid w:val="004A7E77"/>
    <w:rsid w:val="004B0253"/>
    <w:rsid w:val="004B308A"/>
    <w:rsid w:val="004B6E82"/>
    <w:rsid w:val="004C0A80"/>
    <w:rsid w:val="004C2EF3"/>
    <w:rsid w:val="004C2F14"/>
    <w:rsid w:val="004C559B"/>
    <w:rsid w:val="004C581C"/>
    <w:rsid w:val="004D03E1"/>
    <w:rsid w:val="004D0876"/>
    <w:rsid w:val="004D29A9"/>
    <w:rsid w:val="004E012F"/>
    <w:rsid w:val="004E0D4F"/>
    <w:rsid w:val="004E1EEA"/>
    <w:rsid w:val="004E4781"/>
    <w:rsid w:val="004E4C1E"/>
    <w:rsid w:val="004E7AB3"/>
    <w:rsid w:val="004F2988"/>
    <w:rsid w:val="004F7B76"/>
    <w:rsid w:val="0050017E"/>
    <w:rsid w:val="00503820"/>
    <w:rsid w:val="005054C7"/>
    <w:rsid w:val="00507B9E"/>
    <w:rsid w:val="00507F81"/>
    <w:rsid w:val="00510460"/>
    <w:rsid w:val="0051315F"/>
    <w:rsid w:val="005163C7"/>
    <w:rsid w:val="005172E9"/>
    <w:rsid w:val="00517B12"/>
    <w:rsid w:val="005219B4"/>
    <w:rsid w:val="00524789"/>
    <w:rsid w:val="00527BE8"/>
    <w:rsid w:val="00543760"/>
    <w:rsid w:val="005439C9"/>
    <w:rsid w:val="0054684E"/>
    <w:rsid w:val="0055252B"/>
    <w:rsid w:val="00553CCB"/>
    <w:rsid w:val="00556DCB"/>
    <w:rsid w:val="0056099A"/>
    <w:rsid w:val="00563DC7"/>
    <w:rsid w:val="00564029"/>
    <w:rsid w:val="00564D7B"/>
    <w:rsid w:val="0056527D"/>
    <w:rsid w:val="005656DD"/>
    <w:rsid w:val="0056786B"/>
    <w:rsid w:val="0057138C"/>
    <w:rsid w:val="005803E5"/>
    <w:rsid w:val="00584EDB"/>
    <w:rsid w:val="0058723E"/>
    <w:rsid w:val="00594821"/>
    <w:rsid w:val="00594D94"/>
    <w:rsid w:val="005951A6"/>
    <w:rsid w:val="00596357"/>
    <w:rsid w:val="00596AA5"/>
    <w:rsid w:val="005A2235"/>
    <w:rsid w:val="005A406B"/>
    <w:rsid w:val="005A5E29"/>
    <w:rsid w:val="005B0164"/>
    <w:rsid w:val="005B2F0F"/>
    <w:rsid w:val="005B5779"/>
    <w:rsid w:val="005C0E31"/>
    <w:rsid w:val="005C131C"/>
    <w:rsid w:val="005C46E4"/>
    <w:rsid w:val="005C59C5"/>
    <w:rsid w:val="005C6A24"/>
    <w:rsid w:val="005E04CE"/>
    <w:rsid w:val="005E30BB"/>
    <w:rsid w:val="005E426C"/>
    <w:rsid w:val="005E52B9"/>
    <w:rsid w:val="005E6B71"/>
    <w:rsid w:val="005E6CC9"/>
    <w:rsid w:val="005F282A"/>
    <w:rsid w:val="00600083"/>
    <w:rsid w:val="006020D4"/>
    <w:rsid w:val="00602FA5"/>
    <w:rsid w:val="00603E9D"/>
    <w:rsid w:val="00604363"/>
    <w:rsid w:val="00610347"/>
    <w:rsid w:val="0062319C"/>
    <w:rsid w:val="00624212"/>
    <w:rsid w:val="006242A9"/>
    <w:rsid w:val="00624DCF"/>
    <w:rsid w:val="0063342B"/>
    <w:rsid w:val="00636FA7"/>
    <w:rsid w:val="00640502"/>
    <w:rsid w:val="00642326"/>
    <w:rsid w:val="00644D27"/>
    <w:rsid w:val="006463E7"/>
    <w:rsid w:val="00646552"/>
    <w:rsid w:val="00653627"/>
    <w:rsid w:val="00655C39"/>
    <w:rsid w:val="006565B0"/>
    <w:rsid w:val="00657FE2"/>
    <w:rsid w:val="0066187A"/>
    <w:rsid w:val="006640AE"/>
    <w:rsid w:val="006656F3"/>
    <w:rsid w:val="00670041"/>
    <w:rsid w:val="00671FE2"/>
    <w:rsid w:val="00672067"/>
    <w:rsid w:val="0067272C"/>
    <w:rsid w:val="006845DA"/>
    <w:rsid w:val="00686C0C"/>
    <w:rsid w:val="0069399A"/>
    <w:rsid w:val="00695634"/>
    <w:rsid w:val="006A1E9A"/>
    <w:rsid w:val="006A2531"/>
    <w:rsid w:val="006B5108"/>
    <w:rsid w:val="006B6F4E"/>
    <w:rsid w:val="006C4278"/>
    <w:rsid w:val="006C5D32"/>
    <w:rsid w:val="006D239A"/>
    <w:rsid w:val="006D7550"/>
    <w:rsid w:val="006E1302"/>
    <w:rsid w:val="006E2245"/>
    <w:rsid w:val="006E55B4"/>
    <w:rsid w:val="006E64F7"/>
    <w:rsid w:val="006E7E50"/>
    <w:rsid w:val="006F2460"/>
    <w:rsid w:val="0070108F"/>
    <w:rsid w:val="00703B49"/>
    <w:rsid w:val="00704432"/>
    <w:rsid w:val="007051DF"/>
    <w:rsid w:val="00707F70"/>
    <w:rsid w:val="00713892"/>
    <w:rsid w:val="007141E5"/>
    <w:rsid w:val="00714600"/>
    <w:rsid w:val="00724AE4"/>
    <w:rsid w:val="00724DA4"/>
    <w:rsid w:val="007250FA"/>
    <w:rsid w:val="00731F0E"/>
    <w:rsid w:val="00745D24"/>
    <w:rsid w:val="00750F4C"/>
    <w:rsid w:val="007520C7"/>
    <w:rsid w:val="00760F5D"/>
    <w:rsid w:val="00763912"/>
    <w:rsid w:val="00764D0B"/>
    <w:rsid w:val="00764E2C"/>
    <w:rsid w:val="00774E44"/>
    <w:rsid w:val="0077540F"/>
    <w:rsid w:val="0078354D"/>
    <w:rsid w:val="00785258"/>
    <w:rsid w:val="00791883"/>
    <w:rsid w:val="00791F02"/>
    <w:rsid w:val="00791F31"/>
    <w:rsid w:val="0079324A"/>
    <w:rsid w:val="00794EEE"/>
    <w:rsid w:val="007A4686"/>
    <w:rsid w:val="007A635E"/>
    <w:rsid w:val="007B0DF0"/>
    <w:rsid w:val="007B1958"/>
    <w:rsid w:val="007B3686"/>
    <w:rsid w:val="007B3B41"/>
    <w:rsid w:val="007B7634"/>
    <w:rsid w:val="007C2C37"/>
    <w:rsid w:val="007C3E81"/>
    <w:rsid w:val="007C42AC"/>
    <w:rsid w:val="007C6B86"/>
    <w:rsid w:val="007D082A"/>
    <w:rsid w:val="007D41DE"/>
    <w:rsid w:val="007D742F"/>
    <w:rsid w:val="007E0960"/>
    <w:rsid w:val="007E2C53"/>
    <w:rsid w:val="007E4824"/>
    <w:rsid w:val="007E4E4F"/>
    <w:rsid w:val="007F04BF"/>
    <w:rsid w:val="007F177C"/>
    <w:rsid w:val="007F4272"/>
    <w:rsid w:val="007F5F65"/>
    <w:rsid w:val="007F7D5D"/>
    <w:rsid w:val="00801502"/>
    <w:rsid w:val="00803217"/>
    <w:rsid w:val="008063E1"/>
    <w:rsid w:val="008068A2"/>
    <w:rsid w:val="008105A0"/>
    <w:rsid w:val="00814DF8"/>
    <w:rsid w:val="00825CB8"/>
    <w:rsid w:val="00836427"/>
    <w:rsid w:val="00836CA4"/>
    <w:rsid w:val="00837B87"/>
    <w:rsid w:val="0084029F"/>
    <w:rsid w:val="00841F44"/>
    <w:rsid w:val="00843484"/>
    <w:rsid w:val="00850420"/>
    <w:rsid w:val="0085184F"/>
    <w:rsid w:val="008570DC"/>
    <w:rsid w:val="00861625"/>
    <w:rsid w:val="008617B5"/>
    <w:rsid w:val="00865E93"/>
    <w:rsid w:val="008667F6"/>
    <w:rsid w:val="00867174"/>
    <w:rsid w:val="00870828"/>
    <w:rsid w:val="008721A4"/>
    <w:rsid w:val="008747B8"/>
    <w:rsid w:val="00876AD8"/>
    <w:rsid w:val="0088080B"/>
    <w:rsid w:val="0088192E"/>
    <w:rsid w:val="00883711"/>
    <w:rsid w:val="00890DC6"/>
    <w:rsid w:val="0089171C"/>
    <w:rsid w:val="00891E24"/>
    <w:rsid w:val="00897766"/>
    <w:rsid w:val="008A7AC0"/>
    <w:rsid w:val="008B07D7"/>
    <w:rsid w:val="008B0F5C"/>
    <w:rsid w:val="008B1A02"/>
    <w:rsid w:val="008B557F"/>
    <w:rsid w:val="008B5F3A"/>
    <w:rsid w:val="008B7618"/>
    <w:rsid w:val="008B7E33"/>
    <w:rsid w:val="008C2344"/>
    <w:rsid w:val="008C2B83"/>
    <w:rsid w:val="008C5930"/>
    <w:rsid w:val="008C6B35"/>
    <w:rsid w:val="008C6F27"/>
    <w:rsid w:val="008D6097"/>
    <w:rsid w:val="008E2D51"/>
    <w:rsid w:val="008E6A9D"/>
    <w:rsid w:val="008E6CF3"/>
    <w:rsid w:val="008E7CFB"/>
    <w:rsid w:val="008F1EA7"/>
    <w:rsid w:val="008F202C"/>
    <w:rsid w:val="008F3238"/>
    <w:rsid w:val="008F5B43"/>
    <w:rsid w:val="008F5FDB"/>
    <w:rsid w:val="008F7590"/>
    <w:rsid w:val="00901CDC"/>
    <w:rsid w:val="00902E68"/>
    <w:rsid w:val="0090737D"/>
    <w:rsid w:val="00911A1E"/>
    <w:rsid w:val="00912BC6"/>
    <w:rsid w:val="009132F8"/>
    <w:rsid w:val="00917FDF"/>
    <w:rsid w:val="0092135B"/>
    <w:rsid w:val="0092145D"/>
    <w:rsid w:val="009254B7"/>
    <w:rsid w:val="00930CEE"/>
    <w:rsid w:val="00930FD2"/>
    <w:rsid w:val="00941FFF"/>
    <w:rsid w:val="00942517"/>
    <w:rsid w:val="009479D4"/>
    <w:rsid w:val="00947B29"/>
    <w:rsid w:val="0095232E"/>
    <w:rsid w:val="00955691"/>
    <w:rsid w:val="00961157"/>
    <w:rsid w:val="00965C5B"/>
    <w:rsid w:val="0096684B"/>
    <w:rsid w:val="00971503"/>
    <w:rsid w:val="00972C7F"/>
    <w:rsid w:val="009747BD"/>
    <w:rsid w:val="00975B3D"/>
    <w:rsid w:val="00976E46"/>
    <w:rsid w:val="009841F0"/>
    <w:rsid w:val="0098583F"/>
    <w:rsid w:val="00986D51"/>
    <w:rsid w:val="00996DC4"/>
    <w:rsid w:val="009A0319"/>
    <w:rsid w:val="009A1473"/>
    <w:rsid w:val="009B4FB4"/>
    <w:rsid w:val="009C0C39"/>
    <w:rsid w:val="009D1805"/>
    <w:rsid w:val="009D271C"/>
    <w:rsid w:val="009D327C"/>
    <w:rsid w:val="009D3E7E"/>
    <w:rsid w:val="009D5A48"/>
    <w:rsid w:val="009E1A09"/>
    <w:rsid w:val="009E2E80"/>
    <w:rsid w:val="009E4E24"/>
    <w:rsid w:val="009F3672"/>
    <w:rsid w:val="00A02545"/>
    <w:rsid w:val="00A025E6"/>
    <w:rsid w:val="00A05555"/>
    <w:rsid w:val="00A06D89"/>
    <w:rsid w:val="00A07133"/>
    <w:rsid w:val="00A1639F"/>
    <w:rsid w:val="00A167F1"/>
    <w:rsid w:val="00A23192"/>
    <w:rsid w:val="00A31B41"/>
    <w:rsid w:val="00A32D61"/>
    <w:rsid w:val="00A35790"/>
    <w:rsid w:val="00A42896"/>
    <w:rsid w:val="00A45A89"/>
    <w:rsid w:val="00A47F12"/>
    <w:rsid w:val="00A56BA8"/>
    <w:rsid w:val="00A60BE7"/>
    <w:rsid w:val="00A66DE2"/>
    <w:rsid w:val="00A70227"/>
    <w:rsid w:val="00A7111F"/>
    <w:rsid w:val="00A760FD"/>
    <w:rsid w:val="00A7668D"/>
    <w:rsid w:val="00A80A55"/>
    <w:rsid w:val="00A82A92"/>
    <w:rsid w:val="00A82F39"/>
    <w:rsid w:val="00A847D3"/>
    <w:rsid w:val="00A86878"/>
    <w:rsid w:val="00A87593"/>
    <w:rsid w:val="00A910C9"/>
    <w:rsid w:val="00A96A30"/>
    <w:rsid w:val="00AA3772"/>
    <w:rsid w:val="00AA4455"/>
    <w:rsid w:val="00AB0733"/>
    <w:rsid w:val="00AB106E"/>
    <w:rsid w:val="00AB2224"/>
    <w:rsid w:val="00AC1B74"/>
    <w:rsid w:val="00AC36D6"/>
    <w:rsid w:val="00AC4726"/>
    <w:rsid w:val="00AC60FE"/>
    <w:rsid w:val="00AC77AD"/>
    <w:rsid w:val="00AD2BD1"/>
    <w:rsid w:val="00AD3214"/>
    <w:rsid w:val="00AE05D3"/>
    <w:rsid w:val="00AE355A"/>
    <w:rsid w:val="00AE4211"/>
    <w:rsid w:val="00AF2B98"/>
    <w:rsid w:val="00B04710"/>
    <w:rsid w:val="00B077A1"/>
    <w:rsid w:val="00B1414C"/>
    <w:rsid w:val="00B148DD"/>
    <w:rsid w:val="00B16C50"/>
    <w:rsid w:val="00B17D05"/>
    <w:rsid w:val="00B20EC6"/>
    <w:rsid w:val="00B225EE"/>
    <w:rsid w:val="00B2472A"/>
    <w:rsid w:val="00B40CF1"/>
    <w:rsid w:val="00B41981"/>
    <w:rsid w:val="00B42A40"/>
    <w:rsid w:val="00B46E05"/>
    <w:rsid w:val="00B46F4A"/>
    <w:rsid w:val="00B55192"/>
    <w:rsid w:val="00B56723"/>
    <w:rsid w:val="00B567F6"/>
    <w:rsid w:val="00B56DF3"/>
    <w:rsid w:val="00B57A5C"/>
    <w:rsid w:val="00B60C8F"/>
    <w:rsid w:val="00B6185B"/>
    <w:rsid w:val="00B638EB"/>
    <w:rsid w:val="00B63DED"/>
    <w:rsid w:val="00B701FD"/>
    <w:rsid w:val="00B73175"/>
    <w:rsid w:val="00B74D8C"/>
    <w:rsid w:val="00B753E7"/>
    <w:rsid w:val="00B76E98"/>
    <w:rsid w:val="00B779B5"/>
    <w:rsid w:val="00B77BDB"/>
    <w:rsid w:val="00B80CE6"/>
    <w:rsid w:val="00B86766"/>
    <w:rsid w:val="00B86AF3"/>
    <w:rsid w:val="00B90EF6"/>
    <w:rsid w:val="00B9309B"/>
    <w:rsid w:val="00BA1F40"/>
    <w:rsid w:val="00BA4820"/>
    <w:rsid w:val="00BA5309"/>
    <w:rsid w:val="00BA6974"/>
    <w:rsid w:val="00BA7450"/>
    <w:rsid w:val="00BB05FA"/>
    <w:rsid w:val="00BB1B93"/>
    <w:rsid w:val="00BB3291"/>
    <w:rsid w:val="00BB3F0C"/>
    <w:rsid w:val="00BB5B10"/>
    <w:rsid w:val="00BB737F"/>
    <w:rsid w:val="00BB7D5C"/>
    <w:rsid w:val="00BC1BCB"/>
    <w:rsid w:val="00BC4414"/>
    <w:rsid w:val="00BC56D6"/>
    <w:rsid w:val="00BC6417"/>
    <w:rsid w:val="00BC6DCD"/>
    <w:rsid w:val="00BD39C9"/>
    <w:rsid w:val="00BE399E"/>
    <w:rsid w:val="00BF1775"/>
    <w:rsid w:val="00BF201D"/>
    <w:rsid w:val="00BF49DB"/>
    <w:rsid w:val="00BF7A91"/>
    <w:rsid w:val="00C02907"/>
    <w:rsid w:val="00C0490B"/>
    <w:rsid w:val="00C07904"/>
    <w:rsid w:val="00C10E02"/>
    <w:rsid w:val="00C121AF"/>
    <w:rsid w:val="00C14C80"/>
    <w:rsid w:val="00C169CB"/>
    <w:rsid w:val="00C171EC"/>
    <w:rsid w:val="00C26377"/>
    <w:rsid w:val="00C26B0A"/>
    <w:rsid w:val="00C27853"/>
    <w:rsid w:val="00C32DB5"/>
    <w:rsid w:val="00C3349D"/>
    <w:rsid w:val="00C355A5"/>
    <w:rsid w:val="00C37C18"/>
    <w:rsid w:val="00C43B64"/>
    <w:rsid w:val="00C43BE8"/>
    <w:rsid w:val="00C44078"/>
    <w:rsid w:val="00C46985"/>
    <w:rsid w:val="00C52805"/>
    <w:rsid w:val="00C5337B"/>
    <w:rsid w:val="00C539ED"/>
    <w:rsid w:val="00C53F37"/>
    <w:rsid w:val="00C5499A"/>
    <w:rsid w:val="00C56396"/>
    <w:rsid w:val="00C5647B"/>
    <w:rsid w:val="00C57AEC"/>
    <w:rsid w:val="00C62A0F"/>
    <w:rsid w:val="00C638CF"/>
    <w:rsid w:val="00C7450B"/>
    <w:rsid w:val="00C82862"/>
    <w:rsid w:val="00C84E4D"/>
    <w:rsid w:val="00CA127C"/>
    <w:rsid w:val="00CA1843"/>
    <w:rsid w:val="00CA2FD0"/>
    <w:rsid w:val="00CA7F41"/>
    <w:rsid w:val="00CB152C"/>
    <w:rsid w:val="00CB55DF"/>
    <w:rsid w:val="00CB626D"/>
    <w:rsid w:val="00CB7065"/>
    <w:rsid w:val="00CC1317"/>
    <w:rsid w:val="00CC1768"/>
    <w:rsid w:val="00CD5181"/>
    <w:rsid w:val="00CD7485"/>
    <w:rsid w:val="00CE191D"/>
    <w:rsid w:val="00CE2360"/>
    <w:rsid w:val="00CE236C"/>
    <w:rsid w:val="00CE5F3A"/>
    <w:rsid w:val="00CF0047"/>
    <w:rsid w:val="00D00E80"/>
    <w:rsid w:val="00D01E71"/>
    <w:rsid w:val="00D02E59"/>
    <w:rsid w:val="00D060AA"/>
    <w:rsid w:val="00D132B7"/>
    <w:rsid w:val="00D208A6"/>
    <w:rsid w:val="00D22895"/>
    <w:rsid w:val="00D26CF9"/>
    <w:rsid w:val="00D31B8D"/>
    <w:rsid w:val="00D31E03"/>
    <w:rsid w:val="00D3404A"/>
    <w:rsid w:val="00D37C8B"/>
    <w:rsid w:val="00D41157"/>
    <w:rsid w:val="00D4354E"/>
    <w:rsid w:val="00D43D06"/>
    <w:rsid w:val="00D43F69"/>
    <w:rsid w:val="00D440C9"/>
    <w:rsid w:val="00D50F79"/>
    <w:rsid w:val="00D55DE6"/>
    <w:rsid w:val="00D630A2"/>
    <w:rsid w:val="00D67AF3"/>
    <w:rsid w:val="00D73957"/>
    <w:rsid w:val="00D74A88"/>
    <w:rsid w:val="00D77489"/>
    <w:rsid w:val="00D81C19"/>
    <w:rsid w:val="00D8395C"/>
    <w:rsid w:val="00D83E94"/>
    <w:rsid w:val="00D848FB"/>
    <w:rsid w:val="00D910AA"/>
    <w:rsid w:val="00D9278D"/>
    <w:rsid w:val="00D930F2"/>
    <w:rsid w:val="00D93B82"/>
    <w:rsid w:val="00DA028F"/>
    <w:rsid w:val="00DA308B"/>
    <w:rsid w:val="00DA3762"/>
    <w:rsid w:val="00DB7B6B"/>
    <w:rsid w:val="00DC0A29"/>
    <w:rsid w:val="00DC0B07"/>
    <w:rsid w:val="00DC28E6"/>
    <w:rsid w:val="00DC79E8"/>
    <w:rsid w:val="00DD1220"/>
    <w:rsid w:val="00DD55F0"/>
    <w:rsid w:val="00DD7BB2"/>
    <w:rsid w:val="00DE1B8E"/>
    <w:rsid w:val="00DF00FA"/>
    <w:rsid w:val="00DF1CB2"/>
    <w:rsid w:val="00DF4C64"/>
    <w:rsid w:val="00DF57D8"/>
    <w:rsid w:val="00DF6F6D"/>
    <w:rsid w:val="00E01CAA"/>
    <w:rsid w:val="00E032C5"/>
    <w:rsid w:val="00E169D8"/>
    <w:rsid w:val="00E17F30"/>
    <w:rsid w:val="00E213BE"/>
    <w:rsid w:val="00E24C6A"/>
    <w:rsid w:val="00E25811"/>
    <w:rsid w:val="00E25FD0"/>
    <w:rsid w:val="00E26B3C"/>
    <w:rsid w:val="00E2764F"/>
    <w:rsid w:val="00E27E54"/>
    <w:rsid w:val="00E32F85"/>
    <w:rsid w:val="00E33F7D"/>
    <w:rsid w:val="00E35A7E"/>
    <w:rsid w:val="00E36FD8"/>
    <w:rsid w:val="00E37380"/>
    <w:rsid w:val="00E37FE8"/>
    <w:rsid w:val="00E44C19"/>
    <w:rsid w:val="00E465C4"/>
    <w:rsid w:val="00E50575"/>
    <w:rsid w:val="00E50DD2"/>
    <w:rsid w:val="00E52355"/>
    <w:rsid w:val="00E615B5"/>
    <w:rsid w:val="00E63F64"/>
    <w:rsid w:val="00E67C81"/>
    <w:rsid w:val="00E74623"/>
    <w:rsid w:val="00E77457"/>
    <w:rsid w:val="00E80E3D"/>
    <w:rsid w:val="00E8165F"/>
    <w:rsid w:val="00E85023"/>
    <w:rsid w:val="00E86D42"/>
    <w:rsid w:val="00E870B8"/>
    <w:rsid w:val="00E87EA0"/>
    <w:rsid w:val="00E9770B"/>
    <w:rsid w:val="00EA1019"/>
    <w:rsid w:val="00EA2009"/>
    <w:rsid w:val="00EA30B8"/>
    <w:rsid w:val="00EA3B29"/>
    <w:rsid w:val="00EB7421"/>
    <w:rsid w:val="00EC2593"/>
    <w:rsid w:val="00EC2865"/>
    <w:rsid w:val="00EC36F5"/>
    <w:rsid w:val="00EC5A4D"/>
    <w:rsid w:val="00EC7F77"/>
    <w:rsid w:val="00ED08B1"/>
    <w:rsid w:val="00ED0DEA"/>
    <w:rsid w:val="00ED4E54"/>
    <w:rsid w:val="00ED621F"/>
    <w:rsid w:val="00ED73C4"/>
    <w:rsid w:val="00EE2067"/>
    <w:rsid w:val="00EE3925"/>
    <w:rsid w:val="00EE5C72"/>
    <w:rsid w:val="00EE7EFE"/>
    <w:rsid w:val="00EF5EC4"/>
    <w:rsid w:val="00EF7436"/>
    <w:rsid w:val="00EF79AA"/>
    <w:rsid w:val="00F00ED3"/>
    <w:rsid w:val="00F041A9"/>
    <w:rsid w:val="00F05661"/>
    <w:rsid w:val="00F11242"/>
    <w:rsid w:val="00F138F6"/>
    <w:rsid w:val="00F20B48"/>
    <w:rsid w:val="00F21949"/>
    <w:rsid w:val="00F21CB5"/>
    <w:rsid w:val="00F2447B"/>
    <w:rsid w:val="00F2520F"/>
    <w:rsid w:val="00F258BA"/>
    <w:rsid w:val="00F27E9C"/>
    <w:rsid w:val="00F34C34"/>
    <w:rsid w:val="00F353D7"/>
    <w:rsid w:val="00F357FE"/>
    <w:rsid w:val="00F367CE"/>
    <w:rsid w:val="00F402D6"/>
    <w:rsid w:val="00F41F41"/>
    <w:rsid w:val="00F46918"/>
    <w:rsid w:val="00F46DDE"/>
    <w:rsid w:val="00F57367"/>
    <w:rsid w:val="00F6355C"/>
    <w:rsid w:val="00F6519D"/>
    <w:rsid w:val="00F655ED"/>
    <w:rsid w:val="00F67F30"/>
    <w:rsid w:val="00F7033C"/>
    <w:rsid w:val="00F730BE"/>
    <w:rsid w:val="00F75419"/>
    <w:rsid w:val="00F8351F"/>
    <w:rsid w:val="00F86FF7"/>
    <w:rsid w:val="00F90B17"/>
    <w:rsid w:val="00F95EAD"/>
    <w:rsid w:val="00F96571"/>
    <w:rsid w:val="00F96D0D"/>
    <w:rsid w:val="00F976AD"/>
    <w:rsid w:val="00FA2C69"/>
    <w:rsid w:val="00FA46A9"/>
    <w:rsid w:val="00FA5E97"/>
    <w:rsid w:val="00FA6461"/>
    <w:rsid w:val="00FA7497"/>
    <w:rsid w:val="00FE038F"/>
    <w:rsid w:val="00FE3473"/>
    <w:rsid w:val="00FE4BE9"/>
    <w:rsid w:val="00FE5F56"/>
    <w:rsid w:val="00FF4D78"/>
    <w:rsid w:val="00FF6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ED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510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5108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A82F39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7141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1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62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1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104694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3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5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7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95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5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6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72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36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6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9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4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2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13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40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16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5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0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88/Higher-Order-Functions-Exercises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9DA0D8-CF57-4A43-A31B-874870214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3</TotalTime>
  <Pages>1</Pages>
  <Words>695</Words>
  <Characters>396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: Higher-Order Functions</vt:lpstr>
      <vt:lpstr>Exercises: Higher-Order Functions</vt:lpstr>
    </vt:vector>
  </TitlesOfParts>
  <Company>SoftUni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Higher-Order Functions</dc:title>
  <dc:subject>JavaScript Programming Course @ SoftUni</dc:subject>
  <dc:creator>SoftUni</dc:creator>
  <cp:keywords>JavaScript; JS; ES6; ES2017; Sofware University; SoftUni; programming; coding; software development; education; training; course</cp:keywords>
  <dc:description>With the kind support of SoftUni: https://softuni.org</dc:description>
  <cp:lastModifiedBy>Инана Е. Ефтимова</cp:lastModifiedBy>
  <cp:revision>310</cp:revision>
  <cp:lastPrinted>2015-10-26T22:35:00Z</cp:lastPrinted>
  <dcterms:created xsi:type="dcterms:W3CDTF">2019-11-12T12:29:00Z</dcterms:created>
  <dcterms:modified xsi:type="dcterms:W3CDTF">2022-11-10T06:54:00Z</dcterms:modified>
  <cp:category>programming; education; software engineering; software development</cp:category>
</cp:coreProperties>
</file>